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5E7DE" w14:textId="77777777" w:rsidR="00B81676" w:rsidRPr="007A1968" w:rsidRDefault="00B70727" w:rsidP="007A196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 xml:space="preserve">1. </w:t>
      </w:r>
      <w:r w:rsidR="00293ECC" w:rsidRPr="007A1968">
        <w:rPr>
          <w:rFonts w:ascii="Helvetica" w:hAnsi="Helvetica" w:cs="Arial"/>
          <w:sz w:val="20"/>
          <w:lang w:val="lt-LT"/>
        </w:rPr>
        <w:t xml:space="preserve">Junginys, kurio formulė (I'): </w:t>
      </w:r>
    </w:p>
    <w:p w14:paraId="0D729DB8" w14:textId="4C40F5C4" w:rsidR="00B81676" w:rsidRPr="007A1968" w:rsidRDefault="00000000" w:rsidP="007A196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pict w14:anchorId="2DBB7B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in;height:119.85pt">
            <v:imagedata r:id="rId6" o:title=""/>
          </v:shape>
        </w:pict>
      </w:r>
    </w:p>
    <w:p w14:paraId="5D212524" w14:textId="4523846B" w:rsidR="00B81676" w:rsidRPr="007A1968" w:rsidRDefault="002D7498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arba farmaciniu požiūriu priimtina jo druska, arba stereoizomeras</w:t>
      </w:r>
      <w:r w:rsidR="00293ECC" w:rsidRPr="007A1968">
        <w:rPr>
          <w:rFonts w:ascii="Helvetica" w:hAnsi="Helvetica" w:cs="Arial"/>
          <w:sz w:val="20"/>
          <w:lang w:val="lt-LT"/>
        </w:rPr>
        <w:t xml:space="preserve">, kur: </w:t>
      </w:r>
    </w:p>
    <w:p w14:paraId="5B01BDD0" w14:textId="73213CA9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žiedas A yra azetidinilas, pirolidinilas arba piperidinilas;</w:t>
      </w:r>
    </w:p>
    <w:p w14:paraId="6CDBA868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X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 xml:space="preserve"> yra N;</w:t>
      </w:r>
    </w:p>
    <w:p w14:paraId="41D88170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 xml:space="preserve"> yra metilas arba halogenas;</w:t>
      </w:r>
    </w:p>
    <w:p w14:paraId="29EA6FA5" w14:textId="35CD4F3A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 xml:space="preserve"> yra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ilas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oksi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halogenalkilas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halogenalkoksi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-6</w:t>
      </w:r>
      <w:r w:rsidRPr="007A1968">
        <w:rPr>
          <w:rFonts w:ascii="Helvetica" w:hAnsi="Helvetica" w:cs="Arial"/>
          <w:sz w:val="20"/>
          <w:lang w:val="lt-LT"/>
        </w:rPr>
        <w:t xml:space="preserve"> cikloalkilas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-6</w:t>
      </w:r>
      <w:r w:rsidRPr="007A1968">
        <w:rPr>
          <w:rFonts w:ascii="Helvetica" w:hAnsi="Helvetica" w:cs="Arial"/>
          <w:sz w:val="20"/>
          <w:lang w:val="lt-LT"/>
        </w:rPr>
        <w:t xml:space="preserve"> cikloalkil-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2</w:t>
      </w:r>
      <w:r w:rsidRPr="007A1968">
        <w:rPr>
          <w:rFonts w:ascii="Helvetica" w:hAnsi="Helvetica" w:cs="Arial"/>
          <w:sz w:val="20"/>
          <w:lang w:val="lt-LT"/>
        </w:rPr>
        <w:t xml:space="preserve"> alkil</w:t>
      </w:r>
      <w:r w:rsidR="00530F61" w:rsidRPr="007A1968">
        <w:rPr>
          <w:rFonts w:ascii="Helvetica" w:hAnsi="Helvetica" w:cs="Arial"/>
          <w:sz w:val="20"/>
          <w:lang w:val="lt-LT"/>
        </w:rPr>
        <w:t>-</w:t>
      </w:r>
      <w:r w:rsidRPr="007A1968">
        <w:rPr>
          <w:rFonts w:ascii="Helvetica" w:hAnsi="Helvetica" w:cs="Arial"/>
          <w:sz w:val="20"/>
          <w:lang w:val="lt-LT"/>
        </w:rPr>
        <w:t>, OH, N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, -NH-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ilas, -N(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il)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, 4-6 narių heterocikloalkilas arba 4-6 narių heterocikloalkil-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2</w:t>
      </w:r>
      <w:r w:rsidRPr="007A1968">
        <w:rPr>
          <w:rFonts w:ascii="Helvetica" w:hAnsi="Helvetica" w:cs="Arial"/>
          <w:sz w:val="20"/>
          <w:lang w:val="lt-LT"/>
        </w:rPr>
        <w:t xml:space="preserve"> alkil</w:t>
      </w:r>
      <w:r w:rsidR="00530F61" w:rsidRPr="007A1968">
        <w:rPr>
          <w:rFonts w:ascii="Helvetica" w:hAnsi="Helvetica" w:cs="Arial"/>
          <w:sz w:val="20"/>
          <w:lang w:val="lt-LT"/>
        </w:rPr>
        <w:t>-</w:t>
      </w:r>
      <w:r w:rsidRPr="007A1968">
        <w:rPr>
          <w:rFonts w:ascii="Helvetica" w:hAnsi="Helvetica" w:cs="Arial"/>
          <w:sz w:val="20"/>
          <w:lang w:val="lt-LT"/>
        </w:rPr>
        <w:t>, kur 4-6 narių heterocikloalkilas ir 4-6 narių heterocikloalkil-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2</w:t>
      </w:r>
      <w:r w:rsidRPr="007A1968">
        <w:rPr>
          <w:rFonts w:ascii="Helvetica" w:hAnsi="Helvetica" w:cs="Arial"/>
          <w:sz w:val="20"/>
          <w:lang w:val="lt-LT"/>
        </w:rPr>
        <w:t xml:space="preserve"> alkil- kiekvienas turi vieną arba du heteroatomus kaip žiedo narius, pasirinktus iš O ir N, ir kur </w:t>
      </w:r>
      <w:r w:rsidR="00530F61" w:rsidRPr="007A1968">
        <w:rPr>
          <w:rFonts w:ascii="Helvetica" w:hAnsi="Helvetica" w:cs="Arial"/>
          <w:sz w:val="20"/>
          <w:lang w:val="lt-LT"/>
        </w:rPr>
        <w:t>R</w:t>
      </w:r>
      <w:r w:rsidR="00530F61" w:rsidRPr="007A1968">
        <w:rPr>
          <w:rFonts w:ascii="Helvetica" w:hAnsi="Helvetica" w:cs="Arial"/>
          <w:sz w:val="20"/>
          <w:vertAlign w:val="superscript"/>
          <w:lang w:val="lt-LT"/>
        </w:rPr>
        <w:t>2</w:t>
      </w:r>
      <w:r w:rsidR="00530F61" w:rsidRPr="007A1968">
        <w:rPr>
          <w:rFonts w:ascii="Helvetica" w:hAnsi="Helvetica" w:cs="Arial"/>
          <w:sz w:val="20"/>
          <w:lang w:val="lt-LT"/>
        </w:rPr>
        <w:t xml:space="preserve"> grupės </w:t>
      </w:r>
      <w:r w:rsidRPr="007A1968">
        <w:rPr>
          <w:rFonts w:ascii="Helvetica" w:hAnsi="Helvetica" w:cs="Arial"/>
          <w:sz w:val="20"/>
          <w:lang w:val="lt-LT"/>
        </w:rPr>
        <w:t>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ilas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oksi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-6</w:t>
      </w:r>
      <w:r w:rsidRPr="007A1968">
        <w:rPr>
          <w:rFonts w:ascii="Helvetica" w:hAnsi="Helvetica" w:cs="Arial"/>
          <w:sz w:val="20"/>
          <w:lang w:val="lt-LT"/>
        </w:rPr>
        <w:t xml:space="preserve"> cikloalkilas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-6</w:t>
      </w:r>
      <w:r w:rsidRPr="007A1968">
        <w:rPr>
          <w:rFonts w:ascii="Helvetica" w:hAnsi="Helvetica" w:cs="Arial"/>
          <w:sz w:val="20"/>
          <w:lang w:val="lt-LT"/>
        </w:rPr>
        <w:t xml:space="preserve"> cikloalkil-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2</w:t>
      </w:r>
      <w:r w:rsidRPr="007A1968">
        <w:rPr>
          <w:rFonts w:ascii="Helvetica" w:hAnsi="Helvetica" w:cs="Arial"/>
          <w:sz w:val="20"/>
          <w:lang w:val="lt-LT"/>
        </w:rPr>
        <w:t xml:space="preserve"> alkil</w:t>
      </w:r>
      <w:r w:rsidR="00530F61" w:rsidRPr="007A1968">
        <w:rPr>
          <w:rFonts w:ascii="Helvetica" w:hAnsi="Helvetica" w:cs="Arial"/>
          <w:sz w:val="20"/>
          <w:lang w:val="lt-LT"/>
        </w:rPr>
        <w:t>-</w:t>
      </w:r>
      <w:r w:rsidRPr="007A1968">
        <w:rPr>
          <w:rFonts w:ascii="Helvetica" w:hAnsi="Helvetica" w:cs="Arial"/>
          <w:sz w:val="20"/>
          <w:lang w:val="lt-LT"/>
        </w:rPr>
        <w:t>, -NH-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ilas, -N(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il)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,</w:t>
      </w:r>
      <w:r w:rsidR="00530F61" w:rsidRPr="007A1968">
        <w:rPr>
          <w:rFonts w:ascii="Helvetica" w:hAnsi="Helvetica" w:cs="Arial"/>
          <w:sz w:val="20"/>
          <w:lang w:val="lt-LT"/>
        </w:rPr>
        <w:t xml:space="preserve"> </w:t>
      </w:r>
      <w:r w:rsidRPr="007A1968">
        <w:rPr>
          <w:rFonts w:ascii="Helvetica" w:hAnsi="Helvetica" w:cs="Arial"/>
          <w:sz w:val="20"/>
          <w:lang w:val="lt-LT"/>
        </w:rPr>
        <w:t>4-6 narių heterocikloalkilas ir 4-6 narių heterocikloalkil-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2</w:t>
      </w:r>
      <w:r w:rsidRPr="007A1968">
        <w:rPr>
          <w:rFonts w:ascii="Helvetica" w:hAnsi="Helvetica" w:cs="Arial"/>
          <w:sz w:val="20"/>
          <w:lang w:val="lt-LT"/>
        </w:rPr>
        <w:t xml:space="preserve"> alkil- kiekvienas pasirinktinai </w:t>
      </w:r>
      <w:r w:rsidR="00530F61" w:rsidRPr="007A1968">
        <w:rPr>
          <w:rFonts w:ascii="Helvetica" w:hAnsi="Helvetica" w:cs="Arial"/>
          <w:sz w:val="20"/>
          <w:lang w:val="lt-LT"/>
        </w:rPr>
        <w:t>yra pakeistas</w:t>
      </w:r>
      <w:r w:rsidRPr="007A1968">
        <w:rPr>
          <w:rFonts w:ascii="Helvetica" w:hAnsi="Helvetica" w:cs="Arial"/>
          <w:sz w:val="20"/>
          <w:lang w:val="lt-LT"/>
        </w:rPr>
        <w:t xml:space="preserve"> 1 arba 2 pakait</w:t>
      </w:r>
      <w:r w:rsidR="00530F61" w:rsidRPr="007A1968">
        <w:rPr>
          <w:rFonts w:ascii="Helvetica" w:hAnsi="Helvetica" w:cs="Arial"/>
          <w:sz w:val="20"/>
          <w:lang w:val="lt-LT"/>
        </w:rPr>
        <w:t>ai</w:t>
      </w:r>
      <w:r w:rsidRPr="007A1968">
        <w:rPr>
          <w:rFonts w:ascii="Helvetica" w:hAnsi="Helvetica" w:cs="Arial"/>
          <w:sz w:val="20"/>
          <w:lang w:val="lt-LT"/>
        </w:rPr>
        <w:t xml:space="preserve">s, nepriklausomai </w:t>
      </w:r>
      <w:r w:rsidR="00530F61" w:rsidRPr="007A1968">
        <w:rPr>
          <w:rFonts w:ascii="Helvetica" w:hAnsi="Helvetica" w:cs="Arial"/>
          <w:sz w:val="20"/>
          <w:lang w:val="lt-LT"/>
        </w:rPr>
        <w:t>pasirinkt</w:t>
      </w:r>
      <w:r w:rsidRPr="007A1968">
        <w:rPr>
          <w:rFonts w:ascii="Helvetica" w:hAnsi="Helvetica" w:cs="Arial"/>
          <w:sz w:val="20"/>
          <w:lang w:val="lt-LT"/>
        </w:rPr>
        <w:t>a</w:t>
      </w:r>
      <w:r w:rsidR="00530F61" w:rsidRPr="007A1968">
        <w:rPr>
          <w:rFonts w:ascii="Helvetica" w:hAnsi="Helvetica" w:cs="Arial"/>
          <w:sz w:val="20"/>
          <w:lang w:val="lt-LT"/>
        </w:rPr>
        <w:t>i</w:t>
      </w:r>
      <w:r w:rsidRPr="007A1968">
        <w:rPr>
          <w:rFonts w:ascii="Helvetica" w:hAnsi="Helvetica" w:cs="Arial"/>
          <w:sz w:val="20"/>
          <w:lang w:val="lt-LT"/>
        </w:rPr>
        <w:t>s iš halogeno, CN ir OH;</w:t>
      </w:r>
    </w:p>
    <w:p w14:paraId="21C9CB22" w14:textId="31B8C7CF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 xml:space="preserve"> yra </w:t>
      </w:r>
      <w:r w:rsidR="00530F61" w:rsidRPr="007A1968">
        <w:rPr>
          <w:rFonts w:ascii="Helvetica" w:hAnsi="Helvetica" w:cs="Arial"/>
          <w:sz w:val="20"/>
          <w:lang w:val="lt-LT"/>
        </w:rPr>
        <w:t>pasirinkt</w:t>
      </w:r>
      <w:r w:rsidRPr="007A1968">
        <w:rPr>
          <w:rFonts w:ascii="Helvetica" w:hAnsi="Helvetica" w:cs="Arial"/>
          <w:sz w:val="20"/>
          <w:lang w:val="lt-LT"/>
        </w:rPr>
        <w:t>as iš (R)-3-hidroksi-3-metilpirolidin-1-ilo, (S)-3-hidroksi-3-metilpirolidin-1-ilo, (R)-3-hidroksipirolidin-1-ilo, (S)-3-hidroksipirolidin-1-il</w:t>
      </w:r>
      <w:r w:rsidR="00140F3C" w:rsidRPr="007A1968">
        <w:rPr>
          <w:rFonts w:ascii="Helvetica" w:hAnsi="Helvetica" w:cs="Arial"/>
          <w:sz w:val="20"/>
          <w:lang w:val="lt-LT"/>
        </w:rPr>
        <w:t>o</w:t>
      </w:r>
      <w:r w:rsidRPr="007A1968">
        <w:rPr>
          <w:rFonts w:ascii="Helvetica" w:hAnsi="Helvetica" w:cs="Arial"/>
          <w:sz w:val="20"/>
          <w:lang w:val="lt-LT"/>
        </w:rPr>
        <w:t>, (R)-2-hidroksi-2-metil-etilamino, (S)-2-hidroksi-2-metil-etilamino, (R)-2-hidroksi-1-metil-etilamino ir (S)-2-hidroksi-1-metil-etilamino;</w:t>
      </w:r>
    </w:p>
    <w:p w14:paraId="5582A80C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4</w:t>
      </w:r>
      <w:r w:rsidRPr="007A1968">
        <w:rPr>
          <w:rFonts w:ascii="Helvetica" w:hAnsi="Helvetica" w:cs="Arial"/>
          <w:sz w:val="20"/>
          <w:lang w:val="lt-LT"/>
        </w:rPr>
        <w:t xml:space="preserve"> yra H arba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3</w:t>
      </w:r>
      <w:r w:rsidRPr="007A1968">
        <w:rPr>
          <w:rFonts w:ascii="Helvetica" w:hAnsi="Helvetica" w:cs="Arial"/>
          <w:sz w:val="20"/>
          <w:lang w:val="lt-LT"/>
        </w:rPr>
        <w:t xml:space="preserve"> alkilas; ir</w:t>
      </w:r>
    </w:p>
    <w:p w14:paraId="1075C641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5</w:t>
      </w:r>
      <w:r w:rsidRPr="007A1968">
        <w:rPr>
          <w:rFonts w:ascii="Helvetica" w:hAnsi="Helvetica" w:cs="Arial"/>
          <w:sz w:val="20"/>
          <w:lang w:val="lt-LT"/>
        </w:rPr>
        <w:t xml:space="preserve"> yra C(O)OH, C(O)N(C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>)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, C(O)NH(C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>) arba C(O)NH(C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)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C(O)OH.</w:t>
      </w:r>
    </w:p>
    <w:p w14:paraId="59AECCC8" w14:textId="77777777" w:rsidR="00B81676" w:rsidRPr="007A1968" w:rsidRDefault="00B81676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5D11CB" w14:textId="77777777" w:rsidR="00B81676" w:rsidRPr="007A1968" w:rsidRDefault="00293ECC" w:rsidP="007A196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2.</w:t>
      </w:r>
      <w:r w:rsidR="00B81676" w:rsidRPr="007A1968">
        <w:rPr>
          <w:rFonts w:ascii="Helvetica" w:hAnsi="Helvetica" w:cs="Arial"/>
          <w:sz w:val="20"/>
          <w:lang w:val="lt-LT"/>
        </w:rPr>
        <w:t xml:space="preserve"> </w:t>
      </w:r>
      <w:r w:rsidRPr="007A1968">
        <w:rPr>
          <w:rFonts w:ascii="Helvetica" w:hAnsi="Helvetica" w:cs="Arial"/>
          <w:sz w:val="20"/>
          <w:lang w:val="lt-LT"/>
        </w:rPr>
        <w:t xml:space="preserve">Junginys pagal 1 punktą, kurio formulė (I): </w:t>
      </w:r>
    </w:p>
    <w:p w14:paraId="3B0E8694" w14:textId="20C81EE5" w:rsidR="00B81676" w:rsidRPr="007A1968" w:rsidRDefault="007A1968" w:rsidP="007A196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pict w14:anchorId="34AC7900">
          <v:shape id="_x0000_i1026" type="#_x0000_t75" style="width:353.85pt;height:113.7pt">
            <v:imagedata r:id="rId7" o:title=""/>
          </v:shape>
        </w:pict>
      </w:r>
    </w:p>
    <w:p w14:paraId="334B0BAF" w14:textId="3C57CC7A" w:rsidR="00293ECC" w:rsidRPr="007A1968" w:rsidRDefault="002D7498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arba farmaciniu požiūriu priimtina jo druska, arba stereoizomeras</w:t>
      </w:r>
      <w:r w:rsidR="00293ECC" w:rsidRPr="007A1968">
        <w:rPr>
          <w:rFonts w:ascii="Helvetica" w:hAnsi="Helvetica" w:cs="Arial"/>
          <w:sz w:val="20"/>
          <w:lang w:val="lt-LT"/>
        </w:rPr>
        <w:t>, kur:</w:t>
      </w:r>
    </w:p>
    <w:p w14:paraId="610C18C8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žiedas A yra azetidinilas, pirolidinilas arba piperidinilas;</w:t>
      </w:r>
    </w:p>
    <w:p w14:paraId="281F9330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X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 xml:space="preserve"> yra N;</w:t>
      </w:r>
    </w:p>
    <w:p w14:paraId="5E5E6CCE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 xml:space="preserve"> yra metilas arba halogenas;</w:t>
      </w:r>
    </w:p>
    <w:p w14:paraId="678108E7" w14:textId="02099C86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 xml:space="preserve"> yra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ilas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oksi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halogenalkilas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halogenalkoksi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-6</w:t>
      </w:r>
      <w:r w:rsidRPr="007A1968">
        <w:rPr>
          <w:rFonts w:ascii="Helvetica" w:hAnsi="Helvetica" w:cs="Arial"/>
          <w:sz w:val="20"/>
          <w:lang w:val="lt-LT"/>
        </w:rPr>
        <w:t xml:space="preserve"> cikloalkilas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-6</w:t>
      </w:r>
      <w:r w:rsidRPr="007A1968">
        <w:rPr>
          <w:rFonts w:ascii="Helvetica" w:hAnsi="Helvetica" w:cs="Arial"/>
          <w:sz w:val="20"/>
          <w:lang w:val="lt-LT"/>
        </w:rPr>
        <w:t xml:space="preserve"> cikloalkil-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2</w:t>
      </w:r>
      <w:r w:rsidRPr="007A1968">
        <w:rPr>
          <w:rFonts w:ascii="Helvetica" w:hAnsi="Helvetica" w:cs="Arial"/>
          <w:sz w:val="20"/>
          <w:lang w:val="lt-LT"/>
        </w:rPr>
        <w:t xml:space="preserve"> alkil</w:t>
      </w:r>
      <w:r w:rsidR="00140F3C" w:rsidRPr="007A1968">
        <w:rPr>
          <w:rFonts w:ascii="Helvetica" w:hAnsi="Helvetica" w:cs="Arial"/>
          <w:sz w:val="20"/>
          <w:lang w:val="lt-LT"/>
        </w:rPr>
        <w:t>-</w:t>
      </w:r>
      <w:r w:rsidRPr="007A1968">
        <w:rPr>
          <w:rFonts w:ascii="Helvetica" w:hAnsi="Helvetica" w:cs="Arial"/>
          <w:sz w:val="20"/>
          <w:lang w:val="lt-LT"/>
        </w:rPr>
        <w:t>, OH, N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, -NH-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ilas, -N(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il)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, 4-6 narių heterocikloalkilas arba 4-6 narių heterocikloalkil-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2</w:t>
      </w:r>
      <w:r w:rsidRPr="007A1968">
        <w:rPr>
          <w:rFonts w:ascii="Helvetica" w:hAnsi="Helvetica" w:cs="Arial"/>
          <w:sz w:val="20"/>
          <w:lang w:val="lt-LT"/>
        </w:rPr>
        <w:t xml:space="preserve"> alkil</w:t>
      </w:r>
      <w:r w:rsidR="00140F3C" w:rsidRPr="007A1968">
        <w:rPr>
          <w:rFonts w:ascii="Helvetica" w:hAnsi="Helvetica" w:cs="Arial"/>
          <w:sz w:val="20"/>
          <w:lang w:val="lt-LT"/>
        </w:rPr>
        <w:t>-</w:t>
      </w:r>
      <w:r w:rsidRPr="007A1968">
        <w:rPr>
          <w:rFonts w:ascii="Helvetica" w:hAnsi="Helvetica" w:cs="Arial"/>
          <w:sz w:val="20"/>
          <w:lang w:val="lt-LT"/>
        </w:rPr>
        <w:t>, kur 4-6 narių heterocikloalkilas ir 4-6 narių heterocikloalkil-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2</w:t>
      </w:r>
      <w:r w:rsidRPr="007A1968">
        <w:rPr>
          <w:rFonts w:ascii="Helvetica" w:hAnsi="Helvetica" w:cs="Arial"/>
          <w:sz w:val="20"/>
          <w:lang w:val="lt-LT"/>
        </w:rPr>
        <w:t xml:space="preserve"> alkil- kiekvienas turi vieną arba du heteroatomus kaip žiedo narius, pasirinktus iš O ir N, ir kur </w:t>
      </w:r>
      <w:r w:rsidR="00140F3C" w:rsidRPr="007A1968">
        <w:rPr>
          <w:rFonts w:ascii="Helvetica" w:hAnsi="Helvetica" w:cs="Arial"/>
          <w:sz w:val="20"/>
          <w:lang w:val="lt-LT"/>
        </w:rPr>
        <w:t>R</w:t>
      </w:r>
      <w:r w:rsidR="00140F3C" w:rsidRPr="007A1968">
        <w:rPr>
          <w:rFonts w:ascii="Helvetica" w:hAnsi="Helvetica" w:cs="Arial"/>
          <w:sz w:val="20"/>
          <w:vertAlign w:val="superscript"/>
          <w:lang w:val="lt-LT"/>
        </w:rPr>
        <w:t>2</w:t>
      </w:r>
      <w:r w:rsidR="00140F3C" w:rsidRPr="007A1968">
        <w:rPr>
          <w:rFonts w:ascii="Helvetica" w:hAnsi="Helvetica" w:cs="Arial"/>
          <w:sz w:val="20"/>
          <w:lang w:val="lt-LT"/>
        </w:rPr>
        <w:t xml:space="preserve"> grupės </w:t>
      </w:r>
      <w:r w:rsidRPr="007A1968">
        <w:rPr>
          <w:rFonts w:ascii="Helvetica" w:hAnsi="Helvetica" w:cs="Arial"/>
          <w:sz w:val="20"/>
          <w:lang w:val="lt-LT"/>
        </w:rPr>
        <w:t>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ilas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oksi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-6</w:t>
      </w:r>
      <w:r w:rsidRPr="007A1968">
        <w:rPr>
          <w:rFonts w:ascii="Helvetica" w:hAnsi="Helvetica" w:cs="Arial"/>
          <w:sz w:val="20"/>
          <w:lang w:val="lt-LT"/>
        </w:rPr>
        <w:t xml:space="preserve"> cikloalkilas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-6</w:t>
      </w:r>
      <w:r w:rsidRPr="007A1968">
        <w:rPr>
          <w:rFonts w:ascii="Helvetica" w:hAnsi="Helvetica" w:cs="Arial"/>
          <w:sz w:val="20"/>
          <w:lang w:val="lt-LT"/>
        </w:rPr>
        <w:t xml:space="preserve"> cikloalkil-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2</w:t>
      </w:r>
      <w:r w:rsidRPr="007A1968">
        <w:rPr>
          <w:rFonts w:ascii="Helvetica" w:hAnsi="Helvetica" w:cs="Arial"/>
          <w:sz w:val="20"/>
          <w:lang w:val="lt-LT"/>
        </w:rPr>
        <w:t xml:space="preserve"> alkil</w:t>
      </w:r>
      <w:r w:rsidR="00140F3C" w:rsidRPr="007A1968">
        <w:rPr>
          <w:rFonts w:ascii="Helvetica" w:hAnsi="Helvetica" w:cs="Arial"/>
          <w:sz w:val="20"/>
          <w:lang w:val="lt-LT"/>
        </w:rPr>
        <w:t>-</w:t>
      </w:r>
      <w:r w:rsidRPr="007A1968">
        <w:rPr>
          <w:rFonts w:ascii="Helvetica" w:hAnsi="Helvetica" w:cs="Arial"/>
          <w:sz w:val="20"/>
          <w:lang w:val="lt-LT"/>
        </w:rPr>
        <w:t>, -NH-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ilas, -N(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il)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 xml:space="preserve">, 4-6 narių heterocikloalkilas ir 4-6 narių </w:t>
      </w:r>
      <w:r w:rsidRPr="007A1968">
        <w:rPr>
          <w:rFonts w:ascii="Helvetica" w:hAnsi="Helvetica" w:cs="Arial"/>
          <w:sz w:val="20"/>
          <w:lang w:val="lt-LT"/>
        </w:rPr>
        <w:lastRenderedPageBreak/>
        <w:t>heterocikloalkil-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2</w:t>
      </w:r>
      <w:r w:rsidRPr="007A1968">
        <w:rPr>
          <w:rFonts w:ascii="Helvetica" w:hAnsi="Helvetica" w:cs="Arial"/>
          <w:sz w:val="20"/>
          <w:lang w:val="lt-LT"/>
        </w:rPr>
        <w:t xml:space="preserve"> alkil- kiekvienas pasirinktinai </w:t>
      </w:r>
      <w:r w:rsidR="00140F3C" w:rsidRPr="007A1968">
        <w:rPr>
          <w:rFonts w:ascii="Helvetica" w:hAnsi="Helvetica" w:cs="Arial"/>
          <w:sz w:val="20"/>
          <w:lang w:val="lt-LT"/>
        </w:rPr>
        <w:t>yra pakeistas 1 arba 2 pakaitais, nepriklausomai pasirinktais iš halogeno</w:t>
      </w:r>
      <w:r w:rsidRPr="007A1968">
        <w:rPr>
          <w:rFonts w:ascii="Helvetica" w:hAnsi="Helvetica" w:cs="Arial"/>
          <w:sz w:val="20"/>
          <w:lang w:val="lt-LT"/>
        </w:rPr>
        <w:t>, CN ir OH;</w:t>
      </w:r>
    </w:p>
    <w:p w14:paraId="5C3F7F9A" w14:textId="03423ACB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 xml:space="preserve"> yra </w:t>
      </w:r>
      <w:r w:rsidR="00530F61" w:rsidRPr="007A1968">
        <w:rPr>
          <w:rFonts w:ascii="Helvetica" w:hAnsi="Helvetica" w:cs="Arial"/>
          <w:sz w:val="20"/>
          <w:lang w:val="lt-LT"/>
        </w:rPr>
        <w:t>pasirinkt</w:t>
      </w:r>
      <w:r w:rsidRPr="007A1968">
        <w:rPr>
          <w:rFonts w:ascii="Helvetica" w:hAnsi="Helvetica" w:cs="Arial"/>
          <w:sz w:val="20"/>
          <w:lang w:val="lt-LT"/>
        </w:rPr>
        <w:t>as iš (R)-3-hidroksi-3-metilpirolidin-1-ilo, (S)-3-hidroksi-3-metilpirolidin-1-ilo, (R)-3-hidroksipirolidin-1-ilo, (S)-3-hidroksipirolidin-1-il</w:t>
      </w:r>
      <w:r w:rsidR="00140F3C" w:rsidRPr="007A1968">
        <w:rPr>
          <w:rFonts w:ascii="Helvetica" w:hAnsi="Helvetica" w:cs="Arial"/>
          <w:sz w:val="20"/>
          <w:lang w:val="lt-LT"/>
        </w:rPr>
        <w:t>o</w:t>
      </w:r>
      <w:r w:rsidRPr="007A1968">
        <w:rPr>
          <w:rFonts w:ascii="Helvetica" w:hAnsi="Helvetica" w:cs="Arial"/>
          <w:sz w:val="20"/>
          <w:lang w:val="lt-LT"/>
        </w:rPr>
        <w:t>, (R)-2-hidroksi-2-metil-etilamino, (S)-2-hidroksi-2-metil-etilamino, (R)-2-hidroksi-1-metil-etilamino ir (S)-2-hidroksi-1-metil-etilamino; ir</w:t>
      </w:r>
    </w:p>
    <w:p w14:paraId="0B0F1030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4</w:t>
      </w:r>
      <w:r w:rsidRPr="007A1968">
        <w:rPr>
          <w:rFonts w:ascii="Helvetica" w:hAnsi="Helvetica" w:cs="Arial"/>
          <w:sz w:val="20"/>
          <w:lang w:val="lt-LT"/>
        </w:rPr>
        <w:t xml:space="preserve"> yra H arba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3</w:t>
      </w:r>
      <w:r w:rsidRPr="007A1968">
        <w:rPr>
          <w:rFonts w:ascii="Helvetica" w:hAnsi="Helvetica" w:cs="Arial"/>
          <w:sz w:val="20"/>
          <w:lang w:val="lt-LT"/>
        </w:rPr>
        <w:t xml:space="preserve"> alkilas.</w:t>
      </w:r>
    </w:p>
    <w:p w14:paraId="56FDE6EA" w14:textId="77777777" w:rsidR="00B81676" w:rsidRPr="007A1968" w:rsidRDefault="00B81676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DE15E7" w14:textId="1ED638A4" w:rsidR="00293ECC" w:rsidRPr="007A1968" w:rsidRDefault="00293ECC" w:rsidP="007A196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3.</w:t>
      </w:r>
      <w:r w:rsidR="00B81676" w:rsidRPr="007A1968">
        <w:rPr>
          <w:rFonts w:ascii="Helvetica" w:hAnsi="Helvetica" w:cs="Arial"/>
          <w:sz w:val="20"/>
          <w:lang w:val="lt-LT"/>
        </w:rPr>
        <w:t xml:space="preserve"> </w:t>
      </w:r>
      <w:r w:rsidRPr="007A1968">
        <w:rPr>
          <w:rFonts w:ascii="Helvetica" w:hAnsi="Helvetica" w:cs="Arial"/>
          <w:sz w:val="20"/>
          <w:lang w:val="lt-LT"/>
        </w:rPr>
        <w:t xml:space="preserve">Junginys pagal 1 arba 2 punktą arba </w:t>
      </w:r>
      <w:r w:rsidR="004C30C8" w:rsidRPr="007A1968">
        <w:rPr>
          <w:rFonts w:ascii="Helvetica" w:hAnsi="Helvetica" w:cs="Arial"/>
          <w:sz w:val="20"/>
          <w:lang w:val="lt-LT"/>
        </w:rPr>
        <w:t>farmaciniu požiūriu priimtina jo</w:t>
      </w:r>
      <w:r w:rsidRPr="007A1968">
        <w:rPr>
          <w:rFonts w:ascii="Helvetica" w:hAnsi="Helvetica" w:cs="Arial"/>
          <w:sz w:val="20"/>
          <w:lang w:val="lt-LT"/>
        </w:rPr>
        <w:t xml:space="preserve"> druska</w:t>
      </w:r>
      <w:r w:rsidR="00140F3C" w:rsidRPr="007A1968">
        <w:rPr>
          <w:rFonts w:ascii="Helvetica" w:hAnsi="Helvetica" w:cs="Arial"/>
          <w:sz w:val="20"/>
          <w:lang w:val="lt-LT"/>
        </w:rPr>
        <w:t>,</w:t>
      </w:r>
      <w:r w:rsidRPr="007A1968">
        <w:rPr>
          <w:rFonts w:ascii="Helvetica" w:hAnsi="Helvetica" w:cs="Arial"/>
          <w:sz w:val="20"/>
          <w:lang w:val="lt-LT"/>
        </w:rPr>
        <w:t xml:space="preserve"> arba stereoizomeras, kur:</w:t>
      </w:r>
    </w:p>
    <w:p w14:paraId="57FB26D8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a) žiedas A yra pirolidinilas; arba</w:t>
      </w:r>
    </w:p>
    <w:p w14:paraId="590E03E9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b) žiedas A yra piperidinilas.</w:t>
      </w:r>
    </w:p>
    <w:p w14:paraId="7EDF1847" w14:textId="77777777" w:rsidR="00B81676" w:rsidRPr="007A1968" w:rsidRDefault="00B81676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939980" w14:textId="7C74EB7E" w:rsidR="00B81676" w:rsidRPr="007A1968" w:rsidRDefault="00293ECC" w:rsidP="007A196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4.</w:t>
      </w:r>
      <w:r w:rsidR="00B81676" w:rsidRPr="007A1968">
        <w:rPr>
          <w:rFonts w:ascii="Helvetica" w:hAnsi="Helvetica" w:cs="Arial"/>
          <w:sz w:val="20"/>
          <w:lang w:val="lt-LT"/>
        </w:rPr>
        <w:t xml:space="preserve"> </w:t>
      </w:r>
      <w:r w:rsidRPr="007A1968">
        <w:rPr>
          <w:rFonts w:ascii="Helvetica" w:hAnsi="Helvetica" w:cs="Arial"/>
          <w:sz w:val="20"/>
          <w:lang w:val="lt-LT"/>
        </w:rPr>
        <w:t xml:space="preserve">Junginys pagal 1 punktą </w:t>
      </w:r>
      <w:r w:rsidR="002D7498" w:rsidRPr="007A1968">
        <w:rPr>
          <w:rFonts w:ascii="Helvetica" w:hAnsi="Helvetica" w:cs="Arial"/>
          <w:sz w:val="20"/>
          <w:lang w:val="lt-LT"/>
        </w:rPr>
        <w:t>arba farmaciniu požiūriu priimtina jo druska, arba stereoizomeras</w:t>
      </w:r>
      <w:r w:rsidRPr="007A1968">
        <w:rPr>
          <w:rFonts w:ascii="Helvetica" w:hAnsi="Helvetica" w:cs="Arial"/>
          <w:sz w:val="20"/>
          <w:lang w:val="lt-LT"/>
        </w:rPr>
        <w:t xml:space="preserve">, kur </w:t>
      </w:r>
    </w:p>
    <w:p w14:paraId="027DB975" w14:textId="2E53A14A" w:rsidR="00B81676" w:rsidRPr="007A1968" w:rsidRDefault="007A1968" w:rsidP="007A196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pict w14:anchorId="17A76E03">
          <v:shape id="_x0000_i1027" type="#_x0000_t75" style="width:83.85pt;height:60.15pt">
            <v:imagedata r:id="rId8" o:title=""/>
          </v:shape>
        </w:pict>
      </w:r>
    </w:p>
    <w:p w14:paraId="05F40CA9" w14:textId="5C561129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 xml:space="preserve">yra </w:t>
      </w:r>
      <w:r w:rsidR="00530F61" w:rsidRPr="007A1968">
        <w:rPr>
          <w:rFonts w:ascii="Helvetica" w:hAnsi="Helvetica" w:cs="Arial"/>
          <w:sz w:val="20"/>
          <w:lang w:val="lt-LT"/>
        </w:rPr>
        <w:t>pasirinkt</w:t>
      </w:r>
      <w:r w:rsidRPr="007A1968">
        <w:rPr>
          <w:rFonts w:ascii="Helvetica" w:hAnsi="Helvetica" w:cs="Arial"/>
          <w:sz w:val="20"/>
          <w:lang w:val="lt-LT"/>
        </w:rPr>
        <w:t>as iš 4-karboksipiperidin-1-ilo, 3-karboksipirolidin-1-ilo, 3-metil-3-karboksipirolidin-1-ilo, 4-(N,N-dimetilaminokarbonil)piperidin-1-il</w:t>
      </w:r>
      <w:r w:rsidR="00140F3C" w:rsidRPr="007A1968">
        <w:rPr>
          <w:rFonts w:ascii="Helvetica" w:hAnsi="Helvetica" w:cs="Arial"/>
          <w:sz w:val="20"/>
          <w:lang w:val="lt-LT"/>
        </w:rPr>
        <w:t>o</w:t>
      </w:r>
      <w:r w:rsidRPr="007A1968">
        <w:rPr>
          <w:rFonts w:ascii="Helvetica" w:hAnsi="Helvetica" w:cs="Arial"/>
          <w:sz w:val="20"/>
          <w:lang w:val="lt-LT"/>
        </w:rPr>
        <w:t>, 4-(N-metilaminokarbonil)piperidin-1-il</w:t>
      </w:r>
      <w:r w:rsidR="00140F3C" w:rsidRPr="007A1968">
        <w:rPr>
          <w:rFonts w:ascii="Helvetica" w:hAnsi="Helvetica" w:cs="Arial"/>
          <w:sz w:val="20"/>
          <w:lang w:val="lt-LT"/>
        </w:rPr>
        <w:t>o</w:t>
      </w:r>
      <w:r w:rsidRPr="007A1968">
        <w:rPr>
          <w:rFonts w:ascii="Helvetica" w:hAnsi="Helvetica" w:cs="Arial"/>
          <w:sz w:val="20"/>
          <w:lang w:val="lt-LT"/>
        </w:rPr>
        <w:t xml:space="preserve"> ir 4-(2-karboksietilaminokarbonil)piperidin-1-il</w:t>
      </w:r>
      <w:r w:rsidR="00140F3C" w:rsidRPr="007A1968">
        <w:rPr>
          <w:rFonts w:ascii="Helvetica" w:hAnsi="Helvetica" w:cs="Arial"/>
          <w:sz w:val="20"/>
          <w:lang w:val="lt-LT"/>
        </w:rPr>
        <w:t>o</w:t>
      </w:r>
      <w:r w:rsidRPr="007A1968">
        <w:rPr>
          <w:rFonts w:ascii="Helvetica" w:hAnsi="Helvetica" w:cs="Arial"/>
          <w:sz w:val="20"/>
          <w:lang w:val="lt-LT"/>
        </w:rPr>
        <w:t xml:space="preserve">, kur banguota linija </w:t>
      </w:r>
      <w:r w:rsidR="00140F3C" w:rsidRPr="007A1968">
        <w:rPr>
          <w:rFonts w:ascii="Helvetica" w:hAnsi="Helvetica" w:cs="Arial"/>
          <w:sz w:val="20"/>
          <w:lang w:val="lt-LT"/>
        </w:rPr>
        <w:t>pa</w:t>
      </w:r>
      <w:r w:rsidRPr="007A1968">
        <w:rPr>
          <w:rFonts w:ascii="Helvetica" w:hAnsi="Helvetica" w:cs="Arial"/>
          <w:sz w:val="20"/>
          <w:lang w:val="lt-LT"/>
        </w:rPr>
        <w:t xml:space="preserve">rodo prisitvirtinimo tašką </w:t>
      </w:r>
      <w:r w:rsidR="00140F3C" w:rsidRPr="007A1968">
        <w:rPr>
          <w:rFonts w:ascii="Helvetica" w:hAnsi="Helvetica" w:cs="Arial"/>
          <w:sz w:val="20"/>
          <w:lang w:val="lt-LT"/>
        </w:rPr>
        <w:t>prie</w:t>
      </w:r>
      <w:r w:rsidRPr="007A1968">
        <w:rPr>
          <w:rFonts w:ascii="Helvetica" w:hAnsi="Helvetica" w:cs="Arial"/>
          <w:sz w:val="20"/>
          <w:lang w:val="lt-LT"/>
        </w:rPr>
        <w:t xml:space="preserve"> likusi</w:t>
      </w:r>
      <w:r w:rsidR="00140F3C" w:rsidRPr="007A1968">
        <w:rPr>
          <w:rFonts w:ascii="Helvetica" w:hAnsi="Helvetica" w:cs="Arial"/>
          <w:sz w:val="20"/>
          <w:lang w:val="lt-LT"/>
        </w:rPr>
        <w:t>os</w:t>
      </w:r>
      <w:r w:rsidRPr="007A1968">
        <w:rPr>
          <w:rFonts w:ascii="Helvetica" w:hAnsi="Helvetica" w:cs="Arial"/>
          <w:sz w:val="20"/>
          <w:lang w:val="lt-LT"/>
        </w:rPr>
        <w:t xml:space="preserve"> molekulės dal</w:t>
      </w:r>
      <w:r w:rsidR="00140F3C" w:rsidRPr="007A1968">
        <w:rPr>
          <w:rFonts w:ascii="Helvetica" w:hAnsi="Helvetica" w:cs="Arial"/>
          <w:sz w:val="20"/>
          <w:lang w:val="lt-LT"/>
        </w:rPr>
        <w:t>ies</w:t>
      </w:r>
      <w:r w:rsidRPr="007A1968">
        <w:rPr>
          <w:rFonts w:ascii="Helvetica" w:hAnsi="Helvetica" w:cs="Arial"/>
          <w:sz w:val="20"/>
          <w:lang w:val="lt-LT"/>
        </w:rPr>
        <w:t>.</w:t>
      </w:r>
    </w:p>
    <w:p w14:paraId="3CED04C9" w14:textId="77777777" w:rsidR="00B81676" w:rsidRPr="007A1968" w:rsidRDefault="00B81676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C4D12C" w14:textId="0E5ED53F" w:rsidR="00293ECC" w:rsidRPr="007A1968" w:rsidRDefault="00293ECC" w:rsidP="007A196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5.</w:t>
      </w:r>
      <w:r w:rsidR="00B81676" w:rsidRPr="007A1968">
        <w:rPr>
          <w:rFonts w:ascii="Helvetica" w:hAnsi="Helvetica" w:cs="Arial"/>
          <w:sz w:val="20"/>
          <w:lang w:val="lt-LT"/>
        </w:rPr>
        <w:t xml:space="preserve"> </w:t>
      </w:r>
      <w:r w:rsidRPr="007A1968">
        <w:rPr>
          <w:rFonts w:ascii="Helvetica" w:hAnsi="Helvetica" w:cs="Arial"/>
          <w:sz w:val="20"/>
          <w:lang w:val="lt-LT"/>
        </w:rPr>
        <w:t xml:space="preserve">Junginys pagal 2 punktą </w:t>
      </w:r>
      <w:r w:rsidR="002D7498" w:rsidRPr="007A1968">
        <w:rPr>
          <w:rFonts w:ascii="Helvetica" w:hAnsi="Helvetica" w:cs="Arial"/>
          <w:sz w:val="20"/>
          <w:lang w:val="lt-LT"/>
        </w:rPr>
        <w:t>arba farmaciniu požiūriu priimtina jo druska, arba stereoizomeras</w:t>
      </w:r>
      <w:r w:rsidRPr="007A1968">
        <w:rPr>
          <w:rFonts w:ascii="Helvetica" w:hAnsi="Helvetica" w:cs="Arial"/>
          <w:sz w:val="20"/>
          <w:lang w:val="lt-LT"/>
        </w:rPr>
        <w:t>, kur:</w:t>
      </w:r>
    </w:p>
    <w:p w14:paraId="44000B9C" w14:textId="77777777" w:rsidR="00B81676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 xml:space="preserve">(a) </w:t>
      </w:r>
    </w:p>
    <w:p w14:paraId="0350B4D3" w14:textId="31B407FF" w:rsidR="00B81676" w:rsidRPr="007A1968" w:rsidRDefault="007A1968" w:rsidP="007A196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pict w14:anchorId="2E1B7383">
          <v:shape id="_x0000_i1028" type="#_x0000_t75" style="width:102.3pt;height:60.15pt">
            <v:imagedata r:id="rId9" o:title=""/>
          </v:shape>
        </w:pict>
      </w:r>
    </w:p>
    <w:p w14:paraId="68993516" w14:textId="5BE2C1A4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 xml:space="preserve">yra </w:t>
      </w:r>
      <w:r w:rsidR="00530F61" w:rsidRPr="007A1968">
        <w:rPr>
          <w:rFonts w:ascii="Helvetica" w:hAnsi="Helvetica" w:cs="Arial"/>
          <w:sz w:val="20"/>
          <w:lang w:val="lt-LT"/>
        </w:rPr>
        <w:t>pasirinkt</w:t>
      </w:r>
      <w:r w:rsidRPr="007A1968">
        <w:rPr>
          <w:rFonts w:ascii="Helvetica" w:hAnsi="Helvetica" w:cs="Arial"/>
          <w:sz w:val="20"/>
          <w:lang w:val="lt-LT"/>
        </w:rPr>
        <w:t xml:space="preserve">as iš 4-karboksipiperidin-1-ilo, 3-karboksipirolidin-1-ilo ir 3-metil-3-karboksipirolidin-1-ilo, </w:t>
      </w:r>
      <w:r w:rsidR="00732898" w:rsidRPr="007A1968">
        <w:rPr>
          <w:rFonts w:ascii="Helvetica" w:hAnsi="Helvetica" w:cs="Arial"/>
          <w:sz w:val="20"/>
          <w:lang w:val="lt-LT"/>
        </w:rPr>
        <w:t>kur banguota linija parodo prisitvirtinimo tašką prie likusios molekulės dalies</w:t>
      </w:r>
      <w:r w:rsidRPr="007A1968">
        <w:rPr>
          <w:rFonts w:ascii="Helvetica" w:hAnsi="Helvetica" w:cs="Arial"/>
          <w:sz w:val="20"/>
          <w:lang w:val="lt-LT"/>
        </w:rPr>
        <w:t>; arba</w:t>
      </w:r>
    </w:p>
    <w:p w14:paraId="66AF7D9D" w14:textId="77777777" w:rsidR="00B81676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 xml:space="preserve">(b) </w:t>
      </w:r>
    </w:p>
    <w:p w14:paraId="5D79E6D1" w14:textId="32B9F2C5" w:rsidR="00B81676" w:rsidRPr="007A1968" w:rsidRDefault="007A1968" w:rsidP="007A196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pict w14:anchorId="55D6F676">
          <v:shape id="_x0000_i1029" type="#_x0000_t75" style="width:102.3pt;height:60.15pt">
            <v:imagedata r:id="rId9" o:title=""/>
          </v:shape>
        </w:pict>
      </w:r>
    </w:p>
    <w:p w14:paraId="58967E5C" w14:textId="10E0C5AA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 xml:space="preserve">yra </w:t>
      </w:r>
      <w:r w:rsidR="00530F61" w:rsidRPr="007A1968">
        <w:rPr>
          <w:rFonts w:ascii="Helvetica" w:hAnsi="Helvetica" w:cs="Arial"/>
          <w:sz w:val="20"/>
          <w:lang w:val="lt-LT"/>
        </w:rPr>
        <w:t>pasirinkt</w:t>
      </w:r>
      <w:r w:rsidRPr="007A1968">
        <w:rPr>
          <w:rFonts w:ascii="Helvetica" w:hAnsi="Helvetica" w:cs="Arial"/>
          <w:sz w:val="20"/>
          <w:lang w:val="lt-LT"/>
        </w:rPr>
        <w:t>as iš 4-karboksipiperidin-1-ilo, (R)-3-karboksipirolidin-1-ilo, (S)-3-karboksipirolidin-1-ilo, (R)-3-metil-3-karboksipirolidin-1-il</w:t>
      </w:r>
      <w:r w:rsidR="00732898" w:rsidRPr="007A1968">
        <w:rPr>
          <w:rFonts w:ascii="Helvetica" w:hAnsi="Helvetica" w:cs="Arial"/>
          <w:sz w:val="20"/>
          <w:lang w:val="lt-LT"/>
        </w:rPr>
        <w:t>o</w:t>
      </w:r>
      <w:r w:rsidRPr="007A1968">
        <w:rPr>
          <w:rFonts w:ascii="Helvetica" w:hAnsi="Helvetica" w:cs="Arial"/>
          <w:sz w:val="20"/>
          <w:lang w:val="lt-LT"/>
        </w:rPr>
        <w:t xml:space="preserve"> ir (S)-3-metil-3-karboksipirolidin-1-il</w:t>
      </w:r>
      <w:r w:rsidR="00732898" w:rsidRPr="007A1968">
        <w:rPr>
          <w:rFonts w:ascii="Helvetica" w:hAnsi="Helvetica" w:cs="Arial"/>
          <w:sz w:val="20"/>
          <w:lang w:val="lt-LT"/>
        </w:rPr>
        <w:t>o</w:t>
      </w:r>
      <w:r w:rsidRPr="007A1968">
        <w:rPr>
          <w:rFonts w:ascii="Helvetica" w:hAnsi="Helvetica" w:cs="Arial"/>
          <w:sz w:val="20"/>
          <w:lang w:val="lt-LT"/>
        </w:rPr>
        <w:t xml:space="preserve">, </w:t>
      </w:r>
      <w:r w:rsidR="00732898" w:rsidRPr="007A1968">
        <w:rPr>
          <w:rFonts w:ascii="Helvetica" w:hAnsi="Helvetica" w:cs="Arial"/>
          <w:sz w:val="20"/>
          <w:lang w:val="lt-LT"/>
        </w:rPr>
        <w:t>kur banguota linija parodo prisitvirtinimo tašką prie likusios molekulės dalies</w:t>
      </w:r>
      <w:r w:rsidRPr="007A1968">
        <w:rPr>
          <w:rFonts w:ascii="Helvetica" w:hAnsi="Helvetica" w:cs="Arial"/>
          <w:sz w:val="20"/>
          <w:lang w:val="lt-LT"/>
        </w:rPr>
        <w:t>.</w:t>
      </w:r>
    </w:p>
    <w:p w14:paraId="6D71EA62" w14:textId="77777777" w:rsidR="00B81676" w:rsidRPr="007A1968" w:rsidRDefault="00B81676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9D056D" w14:textId="22B6DE44" w:rsidR="00293ECC" w:rsidRPr="007A1968" w:rsidRDefault="00293ECC" w:rsidP="007A196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6.</w:t>
      </w:r>
      <w:r w:rsidR="00B81676" w:rsidRPr="007A1968">
        <w:rPr>
          <w:rFonts w:ascii="Helvetica" w:hAnsi="Helvetica" w:cs="Arial"/>
          <w:sz w:val="20"/>
          <w:lang w:val="lt-LT"/>
        </w:rPr>
        <w:t xml:space="preserve"> </w:t>
      </w:r>
      <w:r w:rsidRPr="007A1968">
        <w:rPr>
          <w:rFonts w:ascii="Helvetica" w:hAnsi="Helvetica" w:cs="Arial"/>
          <w:sz w:val="20"/>
          <w:lang w:val="lt-LT"/>
        </w:rPr>
        <w:t>Junginys pagal bet kurį</w:t>
      </w:r>
      <w:r w:rsidR="00732898" w:rsidRPr="007A1968">
        <w:rPr>
          <w:rFonts w:ascii="Helvetica" w:hAnsi="Helvetica" w:cs="Arial"/>
          <w:sz w:val="20"/>
          <w:lang w:val="lt-LT"/>
        </w:rPr>
        <w:t xml:space="preserve"> vieną</w:t>
      </w:r>
      <w:r w:rsidRPr="007A1968">
        <w:rPr>
          <w:rFonts w:ascii="Helvetica" w:hAnsi="Helvetica" w:cs="Arial"/>
          <w:sz w:val="20"/>
          <w:lang w:val="lt-LT"/>
        </w:rPr>
        <w:t xml:space="preserve"> iš 1-5 punktų arba </w:t>
      </w:r>
      <w:r w:rsidR="004C30C8" w:rsidRPr="007A1968">
        <w:rPr>
          <w:rFonts w:ascii="Helvetica" w:hAnsi="Helvetica" w:cs="Arial"/>
          <w:sz w:val="20"/>
          <w:lang w:val="lt-LT"/>
        </w:rPr>
        <w:t>farmaciniu požiūriu priimtina jo</w:t>
      </w:r>
      <w:r w:rsidRPr="007A1968">
        <w:rPr>
          <w:rFonts w:ascii="Helvetica" w:hAnsi="Helvetica" w:cs="Arial"/>
          <w:sz w:val="20"/>
          <w:lang w:val="lt-LT"/>
        </w:rPr>
        <w:t xml:space="preserve"> druska</w:t>
      </w:r>
      <w:r w:rsidR="00732898" w:rsidRPr="007A1968">
        <w:rPr>
          <w:rFonts w:ascii="Helvetica" w:hAnsi="Helvetica" w:cs="Arial"/>
          <w:sz w:val="20"/>
          <w:lang w:val="lt-LT"/>
        </w:rPr>
        <w:t>,</w:t>
      </w:r>
      <w:r w:rsidRPr="007A1968">
        <w:rPr>
          <w:rFonts w:ascii="Helvetica" w:hAnsi="Helvetica" w:cs="Arial"/>
          <w:sz w:val="20"/>
          <w:lang w:val="lt-LT"/>
        </w:rPr>
        <w:t xml:space="preserve"> arba stereoizomeras, kur:</w:t>
      </w:r>
    </w:p>
    <w:p w14:paraId="54E61F75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a) 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 xml:space="preserve"> yra C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 xml:space="preserve"> arba Cl; arba</w:t>
      </w:r>
    </w:p>
    <w:p w14:paraId="1B51A4D2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b) 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 xml:space="preserve"> yra C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>.</w:t>
      </w:r>
    </w:p>
    <w:p w14:paraId="710A0613" w14:textId="77777777" w:rsidR="00B81676" w:rsidRPr="007A1968" w:rsidRDefault="00B81676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6404E5" w14:textId="71872AB2" w:rsidR="00293ECC" w:rsidRPr="007A1968" w:rsidRDefault="00293ECC" w:rsidP="007A196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lastRenderedPageBreak/>
        <w:t>7.</w:t>
      </w:r>
      <w:r w:rsidR="00B81676" w:rsidRPr="007A1968">
        <w:rPr>
          <w:rFonts w:ascii="Helvetica" w:hAnsi="Helvetica" w:cs="Arial"/>
          <w:sz w:val="20"/>
          <w:lang w:val="lt-LT"/>
        </w:rPr>
        <w:t xml:space="preserve"> </w:t>
      </w:r>
      <w:r w:rsidRPr="007A1968">
        <w:rPr>
          <w:rFonts w:ascii="Helvetica" w:hAnsi="Helvetica" w:cs="Arial"/>
          <w:sz w:val="20"/>
          <w:lang w:val="lt-LT"/>
        </w:rPr>
        <w:t>Junginys pagal bet kurį</w:t>
      </w:r>
      <w:r w:rsidR="00732898" w:rsidRPr="007A1968">
        <w:rPr>
          <w:rFonts w:ascii="Helvetica" w:hAnsi="Helvetica" w:cs="Arial"/>
          <w:sz w:val="20"/>
          <w:lang w:val="lt-LT"/>
        </w:rPr>
        <w:t xml:space="preserve"> vieną</w:t>
      </w:r>
      <w:r w:rsidRPr="007A1968">
        <w:rPr>
          <w:rFonts w:ascii="Helvetica" w:hAnsi="Helvetica" w:cs="Arial"/>
          <w:sz w:val="20"/>
          <w:lang w:val="lt-LT"/>
        </w:rPr>
        <w:t xml:space="preserve"> iš 1-6 punktų arba </w:t>
      </w:r>
      <w:r w:rsidR="004C30C8" w:rsidRPr="007A1968">
        <w:rPr>
          <w:rFonts w:ascii="Helvetica" w:hAnsi="Helvetica" w:cs="Arial"/>
          <w:sz w:val="20"/>
          <w:lang w:val="lt-LT"/>
        </w:rPr>
        <w:t>farmaciniu požiūriu priimtina jo</w:t>
      </w:r>
      <w:r w:rsidRPr="007A1968">
        <w:rPr>
          <w:rFonts w:ascii="Helvetica" w:hAnsi="Helvetica" w:cs="Arial"/>
          <w:sz w:val="20"/>
          <w:lang w:val="lt-LT"/>
        </w:rPr>
        <w:t xml:space="preserve"> druska</w:t>
      </w:r>
      <w:r w:rsidR="00732898" w:rsidRPr="007A1968">
        <w:rPr>
          <w:rFonts w:ascii="Helvetica" w:hAnsi="Helvetica" w:cs="Arial"/>
          <w:sz w:val="20"/>
          <w:lang w:val="lt-LT"/>
        </w:rPr>
        <w:t>,</w:t>
      </w:r>
      <w:r w:rsidRPr="007A1968">
        <w:rPr>
          <w:rFonts w:ascii="Helvetica" w:hAnsi="Helvetica" w:cs="Arial"/>
          <w:sz w:val="20"/>
          <w:lang w:val="lt-LT"/>
        </w:rPr>
        <w:t xml:space="preserve"> arba stereoizomeras, kur:</w:t>
      </w:r>
    </w:p>
    <w:p w14:paraId="301CCFF6" w14:textId="7285309C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a) 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 xml:space="preserve"> yra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ilas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oksi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halogenalkilas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halogenalkoksi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-6</w:t>
      </w:r>
      <w:r w:rsidRPr="007A1968">
        <w:rPr>
          <w:rFonts w:ascii="Helvetica" w:hAnsi="Helvetica" w:cs="Arial"/>
          <w:sz w:val="20"/>
          <w:lang w:val="lt-LT"/>
        </w:rPr>
        <w:t xml:space="preserve"> cikloalkilas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-6</w:t>
      </w:r>
      <w:r w:rsidRPr="007A1968">
        <w:rPr>
          <w:rFonts w:ascii="Helvetica" w:hAnsi="Helvetica" w:cs="Arial"/>
          <w:sz w:val="20"/>
          <w:lang w:val="lt-LT"/>
        </w:rPr>
        <w:t xml:space="preserve"> cikloalkil-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2</w:t>
      </w:r>
      <w:r w:rsidRPr="007A1968">
        <w:rPr>
          <w:rFonts w:ascii="Helvetica" w:hAnsi="Helvetica" w:cs="Arial"/>
          <w:sz w:val="20"/>
          <w:lang w:val="lt-LT"/>
        </w:rPr>
        <w:t xml:space="preserve"> alkil</w:t>
      </w:r>
      <w:r w:rsidR="00732898" w:rsidRPr="007A1968">
        <w:rPr>
          <w:rFonts w:ascii="Helvetica" w:hAnsi="Helvetica" w:cs="Arial"/>
          <w:sz w:val="20"/>
          <w:lang w:val="lt-LT"/>
        </w:rPr>
        <w:t>-</w:t>
      </w:r>
      <w:r w:rsidRPr="007A1968">
        <w:rPr>
          <w:rFonts w:ascii="Helvetica" w:hAnsi="Helvetica" w:cs="Arial"/>
          <w:sz w:val="20"/>
          <w:lang w:val="lt-LT"/>
        </w:rPr>
        <w:t>, OH, N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, -NH-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ilas, -N(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il)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 xml:space="preserve">, 1-azetidinilas, azetidin-1-ilmetilas, 1-pirolidinilas, pirolidin-1-ilmetilas, 1-piperidinilas arba piperidin-1-ilmetilas, kur </w:t>
      </w:r>
      <w:r w:rsidR="00732898" w:rsidRPr="007A1968">
        <w:rPr>
          <w:rFonts w:ascii="Helvetica" w:hAnsi="Helvetica" w:cs="Arial"/>
          <w:sz w:val="20"/>
          <w:lang w:val="lt-LT"/>
        </w:rPr>
        <w:t>R</w:t>
      </w:r>
      <w:r w:rsidR="00732898" w:rsidRPr="007A1968">
        <w:rPr>
          <w:rFonts w:ascii="Helvetica" w:hAnsi="Helvetica" w:cs="Arial"/>
          <w:sz w:val="20"/>
          <w:vertAlign w:val="superscript"/>
          <w:lang w:val="lt-LT"/>
        </w:rPr>
        <w:t>2</w:t>
      </w:r>
      <w:r w:rsidR="00732898" w:rsidRPr="007A1968">
        <w:rPr>
          <w:rFonts w:ascii="Helvetica" w:hAnsi="Helvetica" w:cs="Arial"/>
          <w:sz w:val="20"/>
          <w:lang w:val="lt-LT"/>
        </w:rPr>
        <w:t xml:space="preserve"> grupės </w:t>
      </w:r>
      <w:r w:rsidRPr="007A1968">
        <w:rPr>
          <w:rFonts w:ascii="Helvetica" w:hAnsi="Helvetica" w:cs="Arial"/>
          <w:sz w:val="20"/>
          <w:lang w:val="lt-LT"/>
        </w:rPr>
        <w:t>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ilas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oksi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-6</w:t>
      </w:r>
      <w:r w:rsidRPr="007A1968">
        <w:rPr>
          <w:rFonts w:ascii="Helvetica" w:hAnsi="Helvetica" w:cs="Arial"/>
          <w:sz w:val="20"/>
          <w:lang w:val="lt-LT"/>
        </w:rPr>
        <w:t xml:space="preserve"> cikloalkilas,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-6</w:t>
      </w:r>
      <w:r w:rsidRPr="007A1968">
        <w:rPr>
          <w:rFonts w:ascii="Helvetica" w:hAnsi="Helvetica" w:cs="Arial"/>
          <w:sz w:val="20"/>
          <w:lang w:val="lt-LT"/>
        </w:rPr>
        <w:t xml:space="preserve"> cikloalkil-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2</w:t>
      </w:r>
      <w:r w:rsidRPr="007A1968">
        <w:rPr>
          <w:rFonts w:ascii="Helvetica" w:hAnsi="Helvetica" w:cs="Arial"/>
          <w:sz w:val="20"/>
          <w:lang w:val="lt-LT"/>
        </w:rPr>
        <w:t xml:space="preserve"> alkil</w:t>
      </w:r>
      <w:r w:rsidR="00732898" w:rsidRPr="007A1968">
        <w:rPr>
          <w:rFonts w:ascii="Helvetica" w:hAnsi="Helvetica" w:cs="Arial"/>
          <w:sz w:val="20"/>
          <w:lang w:val="lt-LT"/>
        </w:rPr>
        <w:t>-</w:t>
      </w:r>
      <w:r w:rsidRPr="007A1968">
        <w:rPr>
          <w:rFonts w:ascii="Helvetica" w:hAnsi="Helvetica" w:cs="Arial"/>
          <w:sz w:val="20"/>
          <w:lang w:val="lt-LT"/>
        </w:rPr>
        <w:t>, -NH-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ilas, -N(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il)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 xml:space="preserve">, 1-azetidinilas, azetidin-1-ilmetilas, 1-pirolidinilas, pirolidin-1-ilmetilas, 1-piperidinilas ir piperidin-1-ilmetilas kiekvienas pasirinktinai </w:t>
      </w:r>
      <w:r w:rsidR="00732898" w:rsidRPr="007A1968">
        <w:rPr>
          <w:rFonts w:ascii="Helvetica" w:hAnsi="Helvetica" w:cs="Arial"/>
          <w:sz w:val="20"/>
          <w:lang w:val="lt-LT"/>
        </w:rPr>
        <w:t xml:space="preserve">yra </w:t>
      </w:r>
      <w:r w:rsidRPr="007A1968">
        <w:rPr>
          <w:rFonts w:ascii="Helvetica" w:hAnsi="Helvetica" w:cs="Arial"/>
          <w:sz w:val="20"/>
          <w:lang w:val="lt-LT"/>
        </w:rPr>
        <w:t xml:space="preserve">pakeistas 1 arba 2 pakaitais, nepriklausomai </w:t>
      </w:r>
      <w:r w:rsidR="00530F61" w:rsidRPr="007A1968">
        <w:rPr>
          <w:rFonts w:ascii="Helvetica" w:hAnsi="Helvetica" w:cs="Arial"/>
          <w:sz w:val="20"/>
          <w:lang w:val="lt-LT"/>
        </w:rPr>
        <w:t>pasirinkt</w:t>
      </w:r>
      <w:r w:rsidRPr="007A1968">
        <w:rPr>
          <w:rFonts w:ascii="Helvetica" w:hAnsi="Helvetica" w:cs="Arial"/>
          <w:sz w:val="20"/>
          <w:lang w:val="lt-LT"/>
        </w:rPr>
        <w:t>ais iš halogeno, CN ir OH; arba</w:t>
      </w:r>
    </w:p>
    <w:p w14:paraId="5C62D320" w14:textId="5296EB1A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b) 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 xml:space="preserve"> yra metilas, etilas, izopropilas, metoksi, etoksi, CF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>, CHF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, CF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, OCF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>, OCHF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, OC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F, ciklopropilas, ciklobutilas, cikloheksilas, ciklopropilmetilas, ciklobutilmetilas, cikloheksilmetilas, OH, N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="00732898" w:rsidRPr="007A1968">
        <w:rPr>
          <w:rFonts w:ascii="Helvetica" w:hAnsi="Helvetica" w:cs="Arial"/>
          <w:sz w:val="20"/>
          <w:lang w:val="lt-LT"/>
        </w:rPr>
        <w:t>, NHCH</w:t>
      </w:r>
      <w:r w:rsidR="00732898" w:rsidRPr="007A1968">
        <w:rPr>
          <w:rFonts w:ascii="Helvetica" w:hAnsi="Helvetica" w:cs="Arial"/>
          <w:sz w:val="20"/>
          <w:vertAlign w:val="subscript"/>
          <w:lang w:val="lt-LT"/>
        </w:rPr>
        <w:t>3</w:t>
      </w:r>
      <w:r w:rsidR="00732898" w:rsidRPr="007A1968">
        <w:rPr>
          <w:rFonts w:ascii="Helvetica" w:hAnsi="Helvetica" w:cs="Arial"/>
          <w:sz w:val="20"/>
          <w:lang w:val="lt-LT"/>
        </w:rPr>
        <w:t>, N(CH</w:t>
      </w:r>
      <w:r w:rsidR="00732898" w:rsidRPr="007A1968">
        <w:rPr>
          <w:rFonts w:ascii="Helvetica" w:hAnsi="Helvetica" w:cs="Arial"/>
          <w:sz w:val="20"/>
          <w:vertAlign w:val="subscript"/>
          <w:lang w:val="lt-LT"/>
        </w:rPr>
        <w:t>3</w:t>
      </w:r>
      <w:r w:rsidR="00732898" w:rsidRPr="007A1968">
        <w:rPr>
          <w:rFonts w:ascii="Helvetica" w:hAnsi="Helvetica" w:cs="Arial"/>
          <w:sz w:val="20"/>
          <w:lang w:val="lt-LT"/>
        </w:rPr>
        <w:t>)</w:t>
      </w:r>
      <w:r w:rsidR="00732898"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="00732898" w:rsidRPr="007A1968">
        <w:rPr>
          <w:rFonts w:ascii="Helvetica" w:hAnsi="Helvetica" w:cs="Arial"/>
          <w:sz w:val="20"/>
          <w:lang w:val="lt-LT"/>
        </w:rPr>
        <w:t>,</w:t>
      </w:r>
      <w:r w:rsidRPr="007A1968">
        <w:rPr>
          <w:rFonts w:ascii="Helvetica" w:hAnsi="Helvetica" w:cs="Arial"/>
          <w:sz w:val="20"/>
          <w:lang w:val="lt-LT"/>
        </w:rPr>
        <w:t xml:space="preserve"> 1-azetidinilas, azetidin-1-ilmetilas, 1-pirolidinilas, pirolidin-1-ilmetilas, 1-piperidinilas arba piperidin-</w:t>
      </w:r>
      <w:r w:rsidR="00732898" w:rsidRPr="007A1968">
        <w:rPr>
          <w:rFonts w:ascii="Helvetica" w:hAnsi="Helvetica" w:cs="Arial"/>
          <w:sz w:val="20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 xml:space="preserve">-ilmetilas, kur </w:t>
      </w:r>
      <w:r w:rsidR="00732898" w:rsidRPr="007A1968">
        <w:rPr>
          <w:rFonts w:ascii="Helvetica" w:hAnsi="Helvetica" w:cs="Arial"/>
          <w:sz w:val="20"/>
          <w:lang w:val="lt-LT"/>
        </w:rPr>
        <w:t>R</w:t>
      </w:r>
      <w:r w:rsidR="00732898" w:rsidRPr="007A1968">
        <w:rPr>
          <w:rFonts w:ascii="Helvetica" w:hAnsi="Helvetica" w:cs="Arial"/>
          <w:sz w:val="20"/>
          <w:vertAlign w:val="superscript"/>
          <w:lang w:val="lt-LT"/>
        </w:rPr>
        <w:t>2</w:t>
      </w:r>
      <w:r w:rsidR="00732898" w:rsidRPr="007A1968">
        <w:rPr>
          <w:rFonts w:ascii="Helvetica" w:hAnsi="Helvetica" w:cs="Arial"/>
          <w:sz w:val="20"/>
          <w:lang w:val="lt-LT"/>
        </w:rPr>
        <w:t xml:space="preserve"> grupės </w:t>
      </w:r>
      <w:r w:rsidRPr="007A1968">
        <w:rPr>
          <w:rFonts w:ascii="Helvetica" w:hAnsi="Helvetica" w:cs="Arial"/>
          <w:sz w:val="20"/>
          <w:lang w:val="lt-LT"/>
        </w:rPr>
        <w:t>metilas, etilas, izopropilas, metoksi, etoksi, ciklopropilas, ciklobutilas, ciklo</w:t>
      </w:r>
      <w:r w:rsidR="00732898" w:rsidRPr="007A1968">
        <w:rPr>
          <w:rFonts w:ascii="Helvetica" w:hAnsi="Helvetica" w:cs="Arial"/>
          <w:sz w:val="20"/>
          <w:lang w:val="lt-LT"/>
        </w:rPr>
        <w:t>heksilas</w:t>
      </w:r>
      <w:r w:rsidRPr="007A1968">
        <w:rPr>
          <w:rFonts w:ascii="Helvetica" w:hAnsi="Helvetica" w:cs="Arial"/>
          <w:sz w:val="20"/>
          <w:lang w:val="lt-LT"/>
        </w:rPr>
        <w:t xml:space="preserve">, </w:t>
      </w:r>
      <w:r w:rsidR="00732898" w:rsidRPr="007A1968">
        <w:rPr>
          <w:rFonts w:ascii="Helvetica" w:hAnsi="Helvetica" w:cs="Arial"/>
          <w:sz w:val="20"/>
          <w:lang w:val="lt-LT"/>
        </w:rPr>
        <w:t>ciklopropilmetilas</w:t>
      </w:r>
      <w:r w:rsidRPr="007A1968">
        <w:rPr>
          <w:rFonts w:ascii="Helvetica" w:hAnsi="Helvetica" w:cs="Arial"/>
          <w:sz w:val="20"/>
          <w:lang w:val="lt-LT"/>
        </w:rPr>
        <w:t>, ciklobutilmetilas, cikloheksilmetilas, NHC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>, N(C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>)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 xml:space="preserve">, 1-azetidinilas, azetidin-1-ilmetilas, 1-pirolidinilas, pirolidin-1-ilmetilas, 1-piperidinilas ir piperidin-1-ilmetilas </w:t>
      </w:r>
      <w:r w:rsidR="002D7498" w:rsidRPr="007A1968">
        <w:rPr>
          <w:rFonts w:ascii="Helvetica" w:hAnsi="Helvetica" w:cs="Arial"/>
          <w:sz w:val="20"/>
          <w:lang w:val="lt-LT"/>
        </w:rPr>
        <w:t>kiekvienas pasirinktinai yra pakeistas 1 arba 2 pakaitais, nepriklausomai pasirinktais iš</w:t>
      </w:r>
      <w:r w:rsidRPr="007A1968">
        <w:rPr>
          <w:rFonts w:ascii="Helvetica" w:hAnsi="Helvetica" w:cs="Arial"/>
          <w:sz w:val="20"/>
          <w:lang w:val="lt-LT"/>
        </w:rPr>
        <w:t xml:space="preserve"> F, Cl, Br, CN ir OH; arba</w:t>
      </w:r>
    </w:p>
    <w:p w14:paraId="564A6CC2" w14:textId="4DD3DD9A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c) 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 xml:space="preserve"> yra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ilas arba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halogenalkilas, kurių kiekvienas yra pasirinktinai pakeistas 1 arba 2 pakaitais, nepriklausomai </w:t>
      </w:r>
      <w:r w:rsidR="00530F61" w:rsidRPr="007A1968">
        <w:rPr>
          <w:rFonts w:ascii="Helvetica" w:hAnsi="Helvetica" w:cs="Arial"/>
          <w:sz w:val="20"/>
          <w:lang w:val="lt-LT"/>
        </w:rPr>
        <w:t>pasirinkt</w:t>
      </w:r>
      <w:r w:rsidRPr="007A1968">
        <w:rPr>
          <w:rFonts w:ascii="Helvetica" w:hAnsi="Helvetica" w:cs="Arial"/>
          <w:sz w:val="20"/>
          <w:lang w:val="lt-LT"/>
        </w:rPr>
        <w:t>ais iš F, Cl, Br, CN ir OH; arba</w:t>
      </w:r>
    </w:p>
    <w:p w14:paraId="003B2B2B" w14:textId="7FCA6D44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</w:t>
      </w:r>
      <w:r w:rsidR="00C66F84" w:rsidRPr="007A1968">
        <w:rPr>
          <w:rFonts w:ascii="Helvetica" w:hAnsi="Helvetica" w:cs="Arial"/>
          <w:sz w:val="20"/>
          <w:lang w:val="lt-LT"/>
        </w:rPr>
        <w:t>d]</w:t>
      </w:r>
      <w:r w:rsidRPr="007A1968">
        <w:rPr>
          <w:rFonts w:ascii="Helvetica" w:hAnsi="Helvetica" w:cs="Arial"/>
          <w:sz w:val="20"/>
          <w:lang w:val="lt-LT"/>
        </w:rPr>
        <w:t xml:space="preserve"> 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 xml:space="preserve"> yra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alkilas arba C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1-4</w:t>
      </w:r>
      <w:r w:rsidRPr="007A1968">
        <w:rPr>
          <w:rFonts w:ascii="Helvetica" w:hAnsi="Helvetica" w:cs="Arial"/>
          <w:sz w:val="20"/>
          <w:lang w:val="lt-LT"/>
        </w:rPr>
        <w:t xml:space="preserve"> halogenalkilas; arba</w:t>
      </w:r>
    </w:p>
    <w:p w14:paraId="78F3B82E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e) 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 xml:space="preserve"> yra C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>, CF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>, CHF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, CH(C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>)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, N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, ciklopropilas arba C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OH; arba</w:t>
      </w:r>
    </w:p>
    <w:p w14:paraId="38EDB952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f) 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 xml:space="preserve"> yra C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>, CF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>, CHF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 xml:space="preserve"> arba CH(C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>)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; arba</w:t>
      </w:r>
    </w:p>
    <w:p w14:paraId="12EB435A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g) 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 xml:space="preserve"> yra C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>; arba</w:t>
      </w:r>
    </w:p>
    <w:p w14:paraId="66838EE3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h) 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 xml:space="preserve"> yra CF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 xml:space="preserve"> arba CHF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; arba</w:t>
      </w:r>
    </w:p>
    <w:p w14:paraId="600D8756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i) 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 xml:space="preserve"> yra CH(C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>)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; arba</w:t>
      </w:r>
    </w:p>
    <w:p w14:paraId="020DC52A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j) 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 xml:space="preserve"> yra N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; arba</w:t>
      </w:r>
    </w:p>
    <w:p w14:paraId="65518458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k) 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 xml:space="preserve"> yra ciklopropilas; arba</w:t>
      </w:r>
    </w:p>
    <w:p w14:paraId="034F04A2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l) 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 xml:space="preserve"> yra C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2</w:t>
      </w:r>
      <w:r w:rsidRPr="007A1968">
        <w:rPr>
          <w:rFonts w:ascii="Helvetica" w:hAnsi="Helvetica" w:cs="Arial"/>
          <w:sz w:val="20"/>
          <w:lang w:val="lt-LT"/>
        </w:rPr>
        <w:t>OH.</w:t>
      </w:r>
    </w:p>
    <w:p w14:paraId="4EC2F275" w14:textId="77777777" w:rsidR="00B81676" w:rsidRPr="007A1968" w:rsidRDefault="00B81676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307E85" w14:textId="3D974656" w:rsidR="00293ECC" w:rsidRPr="007A1968" w:rsidRDefault="00293ECC" w:rsidP="007A196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8.</w:t>
      </w:r>
      <w:r w:rsidR="00B81676" w:rsidRPr="007A1968">
        <w:rPr>
          <w:rFonts w:ascii="Helvetica" w:hAnsi="Helvetica" w:cs="Arial"/>
          <w:sz w:val="20"/>
          <w:lang w:val="lt-LT"/>
        </w:rPr>
        <w:t xml:space="preserve"> </w:t>
      </w:r>
      <w:r w:rsidRPr="007A1968">
        <w:rPr>
          <w:rFonts w:ascii="Helvetica" w:hAnsi="Helvetica" w:cs="Arial"/>
          <w:sz w:val="20"/>
          <w:lang w:val="lt-LT"/>
        </w:rPr>
        <w:t>Junginys pagal bet kurį</w:t>
      </w:r>
      <w:r w:rsidR="002D7498" w:rsidRPr="007A1968">
        <w:rPr>
          <w:rFonts w:ascii="Helvetica" w:hAnsi="Helvetica" w:cs="Arial"/>
          <w:sz w:val="20"/>
          <w:lang w:val="lt-LT"/>
        </w:rPr>
        <w:t xml:space="preserve"> vieną</w:t>
      </w:r>
      <w:r w:rsidRPr="007A1968">
        <w:rPr>
          <w:rFonts w:ascii="Helvetica" w:hAnsi="Helvetica" w:cs="Arial"/>
          <w:sz w:val="20"/>
          <w:lang w:val="lt-LT"/>
        </w:rPr>
        <w:t xml:space="preserve"> iš 1-7 punktų arba </w:t>
      </w:r>
      <w:r w:rsidR="004C30C8" w:rsidRPr="007A1968">
        <w:rPr>
          <w:rFonts w:ascii="Helvetica" w:hAnsi="Helvetica" w:cs="Arial"/>
          <w:sz w:val="20"/>
          <w:lang w:val="lt-LT"/>
        </w:rPr>
        <w:t>farmaciniu požiūriu priimtina jo</w:t>
      </w:r>
      <w:r w:rsidRPr="007A1968">
        <w:rPr>
          <w:rFonts w:ascii="Helvetica" w:hAnsi="Helvetica" w:cs="Arial"/>
          <w:sz w:val="20"/>
          <w:lang w:val="lt-LT"/>
        </w:rPr>
        <w:t xml:space="preserve"> druska</w:t>
      </w:r>
      <w:r w:rsidR="002D7498" w:rsidRPr="007A1968">
        <w:rPr>
          <w:rFonts w:ascii="Helvetica" w:hAnsi="Helvetica" w:cs="Arial"/>
          <w:sz w:val="20"/>
          <w:lang w:val="lt-LT"/>
        </w:rPr>
        <w:t>,</w:t>
      </w:r>
      <w:r w:rsidRPr="007A1968">
        <w:rPr>
          <w:rFonts w:ascii="Helvetica" w:hAnsi="Helvetica" w:cs="Arial"/>
          <w:sz w:val="20"/>
          <w:lang w:val="lt-LT"/>
        </w:rPr>
        <w:t xml:space="preserve"> arba stereoizomeras, kur:</w:t>
      </w:r>
    </w:p>
    <w:p w14:paraId="7872A6CE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a) 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 xml:space="preserve"> yra (R)-3-hidroksi-3-metilpirolidin-1-ilas arba (S)-3-hidroksi-3-metilpirolidin-1-ilas; arba</w:t>
      </w:r>
    </w:p>
    <w:p w14:paraId="61761BA7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b) 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 xml:space="preserve"> yra (R)-3-hidroksipirolidin-1-ilas arba (S)-3-hidroksipirolidin-1-ilas; arba</w:t>
      </w:r>
    </w:p>
    <w:p w14:paraId="0B0FC863" w14:textId="5C323EF4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c) 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 xml:space="preserve"> yra (R)-2-hidroksi-2-metil-etilamin</w:t>
      </w:r>
      <w:r w:rsidR="002D7498" w:rsidRPr="007A1968">
        <w:rPr>
          <w:rFonts w:ascii="Helvetica" w:hAnsi="Helvetica" w:cs="Arial"/>
          <w:sz w:val="20"/>
          <w:lang w:val="lt-LT"/>
        </w:rPr>
        <w:t>as</w:t>
      </w:r>
      <w:r w:rsidRPr="007A1968">
        <w:rPr>
          <w:rFonts w:ascii="Helvetica" w:hAnsi="Helvetica" w:cs="Arial"/>
          <w:sz w:val="20"/>
          <w:lang w:val="lt-LT"/>
        </w:rPr>
        <w:t xml:space="preserve"> arba (S)-2-hidroksi-2-metil-etilamin</w:t>
      </w:r>
      <w:r w:rsidR="002D7498" w:rsidRPr="007A1968">
        <w:rPr>
          <w:rFonts w:ascii="Helvetica" w:hAnsi="Helvetica" w:cs="Arial"/>
          <w:sz w:val="20"/>
          <w:lang w:val="lt-LT"/>
        </w:rPr>
        <w:t>as</w:t>
      </w:r>
      <w:r w:rsidRPr="007A1968">
        <w:rPr>
          <w:rFonts w:ascii="Helvetica" w:hAnsi="Helvetica" w:cs="Arial"/>
          <w:sz w:val="20"/>
          <w:lang w:val="lt-LT"/>
        </w:rPr>
        <w:t>; arba</w:t>
      </w:r>
    </w:p>
    <w:p w14:paraId="778734F6" w14:textId="7FF0B1EB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</w:t>
      </w:r>
      <w:r w:rsidR="00C66F84" w:rsidRPr="007A1968">
        <w:rPr>
          <w:rFonts w:ascii="Helvetica" w:hAnsi="Helvetica" w:cs="Arial"/>
          <w:sz w:val="20"/>
          <w:lang w:val="lt-LT"/>
        </w:rPr>
        <w:t>d]</w:t>
      </w:r>
      <w:r w:rsidRPr="007A1968">
        <w:rPr>
          <w:rFonts w:ascii="Helvetica" w:hAnsi="Helvetica" w:cs="Arial"/>
          <w:sz w:val="20"/>
          <w:lang w:val="lt-LT"/>
        </w:rPr>
        <w:t xml:space="preserve"> 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 xml:space="preserve"> yra (R)-2-hidroksi-</w:t>
      </w:r>
      <w:r w:rsidR="002D7498" w:rsidRPr="007A1968">
        <w:rPr>
          <w:rFonts w:ascii="Helvetica" w:hAnsi="Helvetica" w:cs="Arial"/>
          <w:sz w:val="20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>-metil-etilamin</w:t>
      </w:r>
      <w:r w:rsidR="002D7498" w:rsidRPr="007A1968">
        <w:rPr>
          <w:rFonts w:ascii="Helvetica" w:hAnsi="Helvetica" w:cs="Arial"/>
          <w:sz w:val="20"/>
          <w:lang w:val="lt-LT"/>
        </w:rPr>
        <w:t>as</w:t>
      </w:r>
      <w:r w:rsidRPr="007A1968">
        <w:rPr>
          <w:rFonts w:ascii="Helvetica" w:hAnsi="Helvetica" w:cs="Arial"/>
          <w:sz w:val="20"/>
          <w:lang w:val="lt-LT"/>
        </w:rPr>
        <w:t xml:space="preserve"> arba (S)-2-hidroksi-</w:t>
      </w:r>
      <w:r w:rsidR="002D7498" w:rsidRPr="007A1968">
        <w:rPr>
          <w:rFonts w:ascii="Helvetica" w:hAnsi="Helvetica" w:cs="Arial"/>
          <w:sz w:val="20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>-metil-etilamin</w:t>
      </w:r>
      <w:r w:rsidR="002D7498" w:rsidRPr="007A1968">
        <w:rPr>
          <w:rFonts w:ascii="Helvetica" w:hAnsi="Helvetica" w:cs="Arial"/>
          <w:sz w:val="20"/>
          <w:lang w:val="lt-LT"/>
        </w:rPr>
        <w:t>as</w:t>
      </w:r>
      <w:r w:rsidRPr="007A1968">
        <w:rPr>
          <w:rFonts w:ascii="Helvetica" w:hAnsi="Helvetica" w:cs="Arial"/>
          <w:sz w:val="20"/>
          <w:lang w:val="lt-LT"/>
        </w:rPr>
        <w:t>.</w:t>
      </w:r>
    </w:p>
    <w:p w14:paraId="53EAE6E3" w14:textId="77777777" w:rsidR="00B81676" w:rsidRPr="007A1968" w:rsidRDefault="00B81676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9A1435" w14:textId="2B64BB40" w:rsidR="00293ECC" w:rsidRPr="007A1968" w:rsidRDefault="00293ECC" w:rsidP="007A196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9.</w:t>
      </w:r>
      <w:r w:rsidR="00B81676" w:rsidRPr="007A1968">
        <w:rPr>
          <w:rFonts w:ascii="Helvetica" w:hAnsi="Helvetica" w:cs="Arial"/>
          <w:sz w:val="20"/>
          <w:lang w:val="lt-LT"/>
        </w:rPr>
        <w:t xml:space="preserve"> </w:t>
      </w:r>
      <w:r w:rsidRPr="007A1968">
        <w:rPr>
          <w:rFonts w:ascii="Helvetica" w:hAnsi="Helvetica" w:cs="Arial"/>
          <w:sz w:val="20"/>
          <w:lang w:val="lt-LT"/>
        </w:rPr>
        <w:t>Junginys pagal bet kurį</w:t>
      </w:r>
      <w:r w:rsidR="002D7498" w:rsidRPr="007A1968">
        <w:rPr>
          <w:rFonts w:ascii="Helvetica" w:hAnsi="Helvetica" w:cs="Arial"/>
          <w:sz w:val="20"/>
          <w:lang w:val="lt-LT"/>
        </w:rPr>
        <w:t xml:space="preserve"> vieną</w:t>
      </w:r>
      <w:r w:rsidRPr="007A1968">
        <w:rPr>
          <w:rFonts w:ascii="Helvetica" w:hAnsi="Helvetica" w:cs="Arial"/>
          <w:sz w:val="20"/>
          <w:lang w:val="lt-LT"/>
        </w:rPr>
        <w:t xml:space="preserve"> iš 1-8 punktų arba </w:t>
      </w:r>
      <w:r w:rsidR="004C30C8" w:rsidRPr="007A1968">
        <w:rPr>
          <w:rFonts w:ascii="Helvetica" w:hAnsi="Helvetica" w:cs="Arial"/>
          <w:sz w:val="20"/>
          <w:lang w:val="lt-LT"/>
        </w:rPr>
        <w:t>farmaciniu požiūriu priimtina jo</w:t>
      </w:r>
      <w:r w:rsidRPr="007A1968">
        <w:rPr>
          <w:rFonts w:ascii="Helvetica" w:hAnsi="Helvetica" w:cs="Arial"/>
          <w:sz w:val="20"/>
          <w:lang w:val="lt-LT"/>
        </w:rPr>
        <w:t xml:space="preserve"> druska</w:t>
      </w:r>
      <w:r w:rsidR="002D7498" w:rsidRPr="007A1968">
        <w:rPr>
          <w:rFonts w:ascii="Helvetica" w:hAnsi="Helvetica" w:cs="Arial"/>
          <w:sz w:val="20"/>
          <w:lang w:val="lt-LT"/>
        </w:rPr>
        <w:t>,</w:t>
      </w:r>
      <w:r w:rsidRPr="007A1968">
        <w:rPr>
          <w:rFonts w:ascii="Helvetica" w:hAnsi="Helvetica" w:cs="Arial"/>
          <w:sz w:val="20"/>
          <w:lang w:val="lt-LT"/>
        </w:rPr>
        <w:t xml:space="preserve"> arba stereoizomeras, kur:</w:t>
      </w:r>
    </w:p>
    <w:p w14:paraId="3F061730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a) 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4</w:t>
      </w:r>
      <w:r w:rsidRPr="007A1968">
        <w:rPr>
          <w:rFonts w:ascii="Helvetica" w:hAnsi="Helvetica" w:cs="Arial"/>
          <w:sz w:val="20"/>
          <w:lang w:val="lt-LT"/>
        </w:rPr>
        <w:t xml:space="preserve"> yra H arba C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>; arba</w:t>
      </w:r>
    </w:p>
    <w:p w14:paraId="67B44F7F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b) 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4</w:t>
      </w:r>
      <w:r w:rsidRPr="007A1968">
        <w:rPr>
          <w:rFonts w:ascii="Helvetica" w:hAnsi="Helvetica" w:cs="Arial"/>
          <w:sz w:val="20"/>
          <w:lang w:val="lt-LT"/>
        </w:rPr>
        <w:t xml:space="preserve"> yra H; arba</w:t>
      </w:r>
    </w:p>
    <w:p w14:paraId="0B5AAAC9" w14:textId="77777777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c) R</w:t>
      </w:r>
      <w:r w:rsidRPr="007A1968">
        <w:rPr>
          <w:rFonts w:ascii="Helvetica" w:hAnsi="Helvetica" w:cs="Arial"/>
          <w:sz w:val="20"/>
          <w:vertAlign w:val="superscript"/>
          <w:lang w:val="lt-LT"/>
        </w:rPr>
        <w:t>4</w:t>
      </w:r>
      <w:r w:rsidRPr="007A1968">
        <w:rPr>
          <w:rFonts w:ascii="Helvetica" w:hAnsi="Helvetica" w:cs="Arial"/>
          <w:sz w:val="20"/>
          <w:lang w:val="lt-LT"/>
        </w:rPr>
        <w:t xml:space="preserve"> yra CH</w:t>
      </w:r>
      <w:r w:rsidRPr="007A1968">
        <w:rPr>
          <w:rFonts w:ascii="Helvetica" w:hAnsi="Helvetica" w:cs="Arial"/>
          <w:sz w:val="20"/>
          <w:vertAlign w:val="subscript"/>
          <w:lang w:val="lt-LT"/>
        </w:rPr>
        <w:t>3</w:t>
      </w:r>
      <w:r w:rsidRPr="007A1968">
        <w:rPr>
          <w:rFonts w:ascii="Helvetica" w:hAnsi="Helvetica" w:cs="Arial"/>
          <w:sz w:val="20"/>
          <w:lang w:val="lt-LT"/>
        </w:rPr>
        <w:t>.</w:t>
      </w:r>
    </w:p>
    <w:p w14:paraId="48FB2CEE" w14:textId="77777777" w:rsidR="00B81676" w:rsidRPr="007A1968" w:rsidRDefault="00B81676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2CE973" w14:textId="6DAC2660" w:rsidR="00B81676" w:rsidRPr="007A1968" w:rsidRDefault="00293ECC" w:rsidP="007A196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10.</w:t>
      </w:r>
      <w:r w:rsidR="00B81676" w:rsidRPr="007A1968">
        <w:rPr>
          <w:rFonts w:ascii="Helvetica" w:hAnsi="Helvetica" w:cs="Arial"/>
          <w:sz w:val="20"/>
          <w:lang w:val="lt-LT"/>
        </w:rPr>
        <w:t xml:space="preserve"> </w:t>
      </w:r>
      <w:r w:rsidRPr="007A1968">
        <w:rPr>
          <w:rFonts w:ascii="Helvetica" w:hAnsi="Helvetica" w:cs="Arial"/>
          <w:sz w:val="20"/>
          <w:lang w:val="lt-LT"/>
        </w:rPr>
        <w:t xml:space="preserve">Junginys pagal 1 punktą, </w:t>
      </w:r>
      <w:r w:rsidR="002D7498" w:rsidRPr="007A1968">
        <w:rPr>
          <w:rFonts w:ascii="Helvetica" w:hAnsi="Helvetica" w:cs="Arial"/>
          <w:sz w:val="20"/>
          <w:lang w:val="lt-LT"/>
        </w:rPr>
        <w:t>kurio formulė</w:t>
      </w:r>
      <w:r w:rsidRPr="007A1968">
        <w:rPr>
          <w:rFonts w:ascii="Helvetica" w:hAnsi="Helvetica" w:cs="Arial"/>
          <w:sz w:val="20"/>
          <w:lang w:val="lt-LT"/>
        </w:rPr>
        <w:t xml:space="preserve"> II: </w:t>
      </w:r>
    </w:p>
    <w:p w14:paraId="036819B0" w14:textId="5895C54C" w:rsidR="00B81676" w:rsidRPr="007A1968" w:rsidRDefault="007A1968" w:rsidP="007A196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lastRenderedPageBreak/>
        <w:pict w14:anchorId="2A124316">
          <v:shape id="_x0000_i1030" type="#_x0000_t75" style="width:354.3pt;height:114.15pt">
            <v:imagedata r:id="rId10" o:title=""/>
          </v:shape>
        </w:pict>
      </w:r>
    </w:p>
    <w:p w14:paraId="15229F7E" w14:textId="204D629F" w:rsidR="00293ECC" w:rsidRPr="007A1968" w:rsidRDefault="002D7498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arba farmaciniu požiūriu priimtina jo druska, arba stereoizomeras</w:t>
      </w:r>
      <w:r w:rsidR="00293ECC" w:rsidRPr="007A1968">
        <w:rPr>
          <w:rFonts w:ascii="Helvetica" w:hAnsi="Helvetica" w:cs="Arial"/>
          <w:sz w:val="20"/>
          <w:lang w:val="lt-LT"/>
        </w:rPr>
        <w:t>.</w:t>
      </w:r>
    </w:p>
    <w:p w14:paraId="290B2C0B" w14:textId="77777777" w:rsidR="00B81676" w:rsidRPr="007A1968" w:rsidRDefault="00B81676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730F1D" w14:textId="77777777" w:rsidR="00B81676" w:rsidRPr="007A1968" w:rsidRDefault="00293ECC" w:rsidP="007A196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11.</w:t>
      </w:r>
      <w:r w:rsidR="00B81676" w:rsidRPr="007A1968">
        <w:rPr>
          <w:rFonts w:ascii="Helvetica" w:hAnsi="Helvetica" w:cs="Arial"/>
          <w:sz w:val="20"/>
          <w:lang w:val="lt-LT"/>
        </w:rPr>
        <w:t xml:space="preserve"> </w:t>
      </w:r>
      <w:r w:rsidRPr="007A1968">
        <w:rPr>
          <w:rFonts w:ascii="Helvetica" w:hAnsi="Helvetica" w:cs="Arial"/>
          <w:sz w:val="20"/>
          <w:lang w:val="lt-LT"/>
        </w:rPr>
        <w:t xml:space="preserve">Junginys pagal 1 punktą, kurio formulė III: </w:t>
      </w:r>
    </w:p>
    <w:p w14:paraId="1E558C7B" w14:textId="12DD1F3B" w:rsidR="00B81676" w:rsidRPr="007A1968" w:rsidRDefault="007A1968" w:rsidP="007A196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pict w14:anchorId="02AE165A">
          <v:shape id="_x0000_i1031" type="#_x0000_t75" style="width:353.85pt;height:113.7pt">
            <v:imagedata r:id="rId11" o:title=""/>
          </v:shape>
        </w:pict>
      </w:r>
    </w:p>
    <w:p w14:paraId="6AA199E7" w14:textId="01186886" w:rsidR="00293ECC" w:rsidRPr="007A1968" w:rsidRDefault="002D7498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arba farmaciniu požiūriu priimtina jo druska, arba stereoizomeras</w:t>
      </w:r>
      <w:r w:rsidR="00293ECC" w:rsidRPr="007A1968">
        <w:rPr>
          <w:rFonts w:ascii="Helvetica" w:hAnsi="Helvetica" w:cs="Arial"/>
          <w:sz w:val="20"/>
          <w:lang w:val="lt-LT"/>
        </w:rPr>
        <w:t>.</w:t>
      </w:r>
    </w:p>
    <w:p w14:paraId="53D162E5" w14:textId="77777777" w:rsidR="00B81676" w:rsidRPr="007A1968" w:rsidRDefault="00B81676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0DA143" w14:textId="672779BF" w:rsidR="00293ECC" w:rsidRPr="007A1968" w:rsidRDefault="00293ECC" w:rsidP="007A196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12.</w:t>
      </w:r>
      <w:r w:rsidR="00B81676" w:rsidRPr="007A1968">
        <w:rPr>
          <w:rFonts w:ascii="Helvetica" w:hAnsi="Helvetica" w:cs="Arial"/>
          <w:sz w:val="20"/>
          <w:lang w:val="lt-LT"/>
        </w:rPr>
        <w:t xml:space="preserve"> </w:t>
      </w:r>
      <w:r w:rsidRPr="007A1968">
        <w:rPr>
          <w:rFonts w:ascii="Helvetica" w:hAnsi="Helvetica" w:cs="Arial"/>
          <w:sz w:val="20"/>
          <w:lang w:val="lt-LT"/>
        </w:rPr>
        <w:t>Junginys pagal 1 punktą, kur:</w:t>
      </w:r>
    </w:p>
    <w:p w14:paraId="0FF06CA5" w14:textId="4D03F42C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 xml:space="preserve">a) junginys </w:t>
      </w:r>
      <w:r w:rsidR="002D7498" w:rsidRPr="007A1968">
        <w:rPr>
          <w:rFonts w:ascii="Helvetica" w:hAnsi="Helvetica" w:cs="Arial"/>
          <w:sz w:val="20"/>
          <w:lang w:val="lt-LT"/>
        </w:rPr>
        <w:t xml:space="preserve">yra </w:t>
      </w:r>
      <w:r w:rsidR="00530F61" w:rsidRPr="007A1968">
        <w:rPr>
          <w:rFonts w:ascii="Helvetica" w:hAnsi="Helvetica" w:cs="Arial"/>
          <w:sz w:val="20"/>
          <w:lang w:val="lt-LT"/>
        </w:rPr>
        <w:t>pasirinkt</w:t>
      </w:r>
      <w:r w:rsidRPr="007A1968">
        <w:rPr>
          <w:rFonts w:ascii="Helvetica" w:hAnsi="Helvetica" w:cs="Arial"/>
          <w:sz w:val="20"/>
          <w:lang w:val="lt-LT"/>
        </w:rPr>
        <w:t>as iš:</w:t>
      </w:r>
    </w:p>
    <w:p w14:paraId="1584BF99" w14:textId="0C11F1A1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1-((7-ciano-2-(3'-(7-((3-hidroksipirolidin-1-il)metil)-2-metilpirido[3,2-d]pirimidin-4-ilamino)-2,2’-dimetilbifenil-3-il)benzo[d]oksazol-5-il)metil)piperidin-4-karboksirūgšties;</w:t>
      </w:r>
    </w:p>
    <w:p w14:paraId="20B71944" w14:textId="008ED8AE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</w:t>
      </w:r>
      <w:r w:rsidR="00C82BD3" w:rsidRPr="007A1968">
        <w:rPr>
          <w:rFonts w:ascii="Helvetica" w:hAnsi="Helvetica" w:cs="Arial"/>
          <w:sz w:val="20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>-((7-ciano-2-(3'-(7-((3-hidroksi-3-metilpirolidin-</w:t>
      </w:r>
      <w:r w:rsidR="00C82BD3" w:rsidRPr="007A1968">
        <w:rPr>
          <w:rFonts w:ascii="Helvetica" w:hAnsi="Helvetica" w:cs="Arial"/>
          <w:sz w:val="20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>-il)metil)-2-metilpirido[3,2-d]pirimidin-4-ilamino)-2,2’-dimetilbifenil-3-il)benzo[d]oksazol-5-il)metil)piperidin-4-k</w:t>
      </w:r>
      <w:r w:rsidR="00C82BD3" w:rsidRPr="007A1968">
        <w:rPr>
          <w:rFonts w:ascii="Helvetica" w:hAnsi="Helvetica" w:cs="Arial"/>
          <w:sz w:val="20"/>
          <w:lang w:val="lt-LT"/>
        </w:rPr>
        <w:t>arboksirūgšties;</w:t>
      </w:r>
    </w:p>
    <w:p w14:paraId="2B510086" w14:textId="031B4941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S)-1-((7-ciano-2-(3'-(7-((3-hidroksi-3-metilpirolidin-1-il)metil)-2-metilpirido[3,2-d]pirimidin-4-ilamino)-2,2’-dimetilbifenil-3-il)benzo[d]oksazol-5-il)metil)piperidin-4-k</w:t>
      </w:r>
      <w:r w:rsidR="00C82BD3" w:rsidRPr="007A1968">
        <w:rPr>
          <w:rFonts w:ascii="Helvetica" w:hAnsi="Helvetica" w:cs="Arial"/>
          <w:sz w:val="20"/>
          <w:lang w:val="lt-LT"/>
        </w:rPr>
        <w:t>arboksirūgšties;</w:t>
      </w:r>
    </w:p>
    <w:p w14:paraId="5D8DDEB5" w14:textId="48D60560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S)-1-((7-ciano-2-(3'-(7-((1-hidroksipropan-2-ilamino)metil)-2-metilpirido[3,2-d]pirimidin-4-ilamino)-2,2’-dimetilbifenil-3-il)benzo[d]oksazol-5-il)metil)piperidin-4-karboksirūgšties;</w:t>
      </w:r>
    </w:p>
    <w:p w14:paraId="26A5B147" w14:textId="55991325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S)-</w:t>
      </w:r>
      <w:r w:rsidR="00C82BD3" w:rsidRPr="007A1968">
        <w:rPr>
          <w:rFonts w:ascii="Helvetica" w:hAnsi="Helvetica" w:cs="Arial"/>
          <w:sz w:val="20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>-((7-ciano-2-(3'-(7-((2-hidroksipropilamino)metil)-2-metilpirido[3,2-d]pirimidin-4-ilamino)-2,2'-dimetilbifenil-3-il)benzo[d]oksazol-5-il)metil)piperidin-4-k</w:t>
      </w:r>
      <w:r w:rsidR="00C82BD3" w:rsidRPr="007A1968">
        <w:rPr>
          <w:rFonts w:ascii="Helvetica" w:hAnsi="Helvetica" w:cs="Arial"/>
          <w:sz w:val="20"/>
          <w:lang w:val="lt-LT"/>
        </w:rPr>
        <w:t>arboksirūgšties;</w:t>
      </w:r>
    </w:p>
    <w:p w14:paraId="3D8EBD5F" w14:textId="4B2C8D6F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1-((7-ciano-2-(3'-(7-((</w:t>
      </w:r>
      <w:r w:rsidR="00C82BD3" w:rsidRPr="007A1968">
        <w:rPr>
          <w:rFonts w:ascii="Helvetica" w:hAnsi="Helvetica" w:cs="Arial"/>
          <w:sz w:val="20"/>
          <w:lang w:val="lt-LT"/>
        </w:rPr>
        <w:t>(</w:t>
      </w:r>
      <w:r w:rsidRPr="007A1968">
        <w:rPr>
          <w:rFonts w:ascii="Helvetica" w:hAnsi="Helvetica" w:cs="Arial"/>
          <w:sz w:val="20"/>
          <w:lang w:val="lt-LT"/>
        </w:rPr>
        <w:t>R)-3-hidroksipirolidin-</w:t>
      </w:r>
      <w:r w:rsidR="00C82BD3" w:rsidRPr="007A1968">
        <w:rPr>
          <w:rFonts w:ascii="Helvetica" w:hAnsi="Helvetica" w:cs="Arial"/>
          <w:sz w:val="20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>-il)metil)-2-metilpirido[3,2-d]pirimidin-4-ilamino)-2,2’-dimetilbifenil-3-il)benzo[d]oksazol-5-il)metil)pirolidin-3-k</w:t>
      </w:r>
      <w:r w:rsidR="00C82BD3" w:rsidRPr="007A1968">
        <w:rPr>
          <w:rFonts w:ascii="Helvetica" w:hAnsi="Helvetica" w:cs="Arial"/>
          <w:sz w:val="20"/>
          <w:lang w:val="lt-LT"/>
        </w:rPr>
        <w:t>arboksirūgšties;</w:t>
      </w:r>
    </w:p>
    <w:p w14:paraId="2803B16A" w14:textId="533504B9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1-((7-ciano-2-(3'-(7-((</w:t>
      </w:r>
      <w:r w:rsidR="00C82BD3" w:rsidRPr="007A1968">
        <w:rPr>
          <w:rFonts w:ascii="Helvetica" w:hAnsi="Helvetica" w:cs="Arial"/>
          <w:sz w:val="20"/>
          <w:lang w:val="lt-LT"/>
        </w:rPr>
        <w:t>(</w:t>
      </w:r>
      <w:r w:rsidRPr="007A1968">
        <w:rPr>
          <w:rFonts w:ascii="Helvetica" w:hAnsi="Helvetica" w:cs="Arial"/>
          <w:sz w:val="20"/>
          <w:lang w:val="lt-LT"/>
        </w:rPr>
        <w:t>R)-3-hidroksi-3-metilpirolidin-</w:t>
      </w:r>
      <w:r w:rsidR="00C82BD3" w:rsidRPr="007A1968">
        <w:rPr>
          <w:rFonts w:ascii="Helvetica" w:hAnsi="Helvetica" w:cs="Arial"/>
          <w:sz w:val="20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>-il)metil)-2-metilpirido[3,2-d]pirimidin-4-ilamino)-2,2’-dimetilbifenil-3-il)benzo[d]oksazol-5-il)metil)pirolidin-3-k</w:t>
      </w:r>
      <w:r w:rsidR="00C82BD3" w:rsidRPr="007A1968">
        <w:rPr>
          <w:rFonts w:ascii="Helvetica" w:hAnsi="Helvetica" w:cs="Arial"/>
          <w:sz w:val="20"/>
          <w:lang w:val="lt-LT"/>
        </w:rPr>
        <w:t>arboksirūgšties;</w:t>
      </w:r>
    </w:p>
    <w:p w14:paraId="30BA096C" w14:textId="2716BA20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1-((7-ciano-2-(3'-(7-((</w:t>
      </w:r>
      <w:r w:rsidR="00AD54FD" w:rsidRPr="007A1968">
        <w:rPr>
          <w:rFonts w:ascii="Helvetica" w:hAnsi="Helvetica" w:cs="Arial"/>
          <w:sz w:val="20"/>
          <w:lang w:val="lt-LT"/>
        </w:rPr>
        <w:t>(</w:t>
      </w:r>
      <w:r w:rsidRPr="007A1968">
        <w:rPr>
          <w:rFonts w:ascii="Helvetica" w:hAnsi="Helvetica" w:cs="Arial"/>
          <w:sz w:val="20"/>
          <w:lang w:val="lt-LT"/>
        </w:rPr>
        <w:t>S)-3-hidroksi-3-metilpirolidin-1-il)metil)-2-metilpirido[3,2-d]pirimidin-4-ilamino)-2,2’-dimetilbifenil-3-il)benzo[d]oksazol-5-il)metil)pirolidin-3-k</w:t>
      </w:r>
      <w:r w:rsidR="00C82BD3" w:rsidRPr="007A1968">
        <w:rPr>
          <w:rFonts w:ascii="Helvetica" w:hAnsi="Helvetica" w:cs="Arial"/>
          <w:sz w:val="20"/>
          <w:lang w:val="lt-LT"/>
        </w:rPr>
        <w:t>arboksirūgšties;</w:t>
      </w:r>
    </w:p>
    <w:p w14:paraId="6C084CDF" w14:textId="4BBFB275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1-((7-ciano-2-(3'-(7-((</w:t>
      </w:r>
      <w:r w:rsidR="00AD54FD" w:rsidRPr="007A1968">
        <w:rPr>
          <w:rFonts w:ascii="Helvetica" w:hAnsi="Helvetica" w:cs="Arial"/>
          <w:sz w:val="20"/>
          <w:lang w:val="lt-LT"/>
        </w:rPr>
        <w:t>(</w:t>
      </w:r>
      <w:r w:rsidRPr="007A1968">
        <w:rPr>
          <w:rFonts w:ascii="Helvetica" w:hAnsi="Helvetica" w:cs="Arial"/>
          <w:sz w:val="20"/>
          <w:lang w:val="lt-LT"/>
        </w:rPr>
        <w:t>S)-1-hidroksipropan-2-ilamino)metil)-2-metilpirido[3,2-d]pirimidin-4-ilamino)-2,2’-dimetilbifenil-3-il)benzo[d]oksazol-5-il)metil)pirolidin-3-k</w:t>
      </w:r>
      <w:r w:rsidR="00C82BD3" w:rsidRPr="007A1968">
        <w:rPr>
          <w:rFonts w:ascii="Helvetica" w:hAnsi="Helvetica" w:cs="Arial"/>
          <w:sz w:val="20"/>
          <w:lang w:val="lt-LT"/>
        </w:rPr>
        <w:t>arboksirūgšties;</w:t>
      </w:r>
    </w:p>
    <w:p w14:paraId="157A02A5" w14:textId="441B2EF8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1-((7-ciano-2-(3’-(7-((</w:t>
      </w:r>
      <w:r w:rsidR="00AD54FD" w:rsidRPr="007A1968">
        <w:rPr>
          <w:rFonts w:ascii="Helvetica" w:hAnsi="Helvetica" w:cs="Arial"/>
          <w:sz w:val="20"/>
          <w:lang w:val="lt-LT"/>
        </w:rPr>
        <w:t>(</w:t>
      </w:r>
      <w:r w:rsidRPr="007A1968">
        <w:rPr>
          <w:rFonts w:ascii="Helvetica" w:hAnsi="Helvetica" w:cs="Arial"/>
          <w:sz w:val="20"/>
          <w:lang w:val="lt-LT"/>
        </w:rPr>
        <w:t>S)-2-hidroksipropilamino)metil)-2-metilpirido[3,2-d]pirimidin-4-ilamino)-2,2’-dimetilbifenil-3-il)benzo[d]oksazol-5-il)metil)pirolidin-3-k</w:t>
      </w:r>
      <w:r w:rsidR="00C82BD3" w:rsidRPr="007A1968">
        <w:rPr>
          <w:rFonts w:ascii="Helvetica" w:hAnsi="Helvetica" w:cs="Arial"/>
          <w:sz w:val="20"/>
          <w:lang w:val="lt-LT"/>
        </w:rPr>
        <w:t>arboksirūgšties;</w:t>
      </w:r>
    </w:p>
    <w:p w14:paraId="04C442B2" w14:textId="3356FD03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1-((7-ciano-2-(3'-(7-((</w:t>
      </w:r>
      <w:r w:rsidR="00AD54FD" w:rsidRPr="007A1968">
        <w:rPr>
          <w:rFonts w:ascii="Helvetica" w:hAnsi="Helvetica" w:cs="Arial"/>
          <w:sz w:val="20"/>
          <w:lang w:val="lt-LT"/>
        </w:rPr>
        <w:t>(</w:t>
      </w:r>
      <w:r w:rsidRPr="007A1968">
        <w:rPr>
          <w:rFonts w:ascii="Helvetica" w:hAnsi="Helvetica" w:cs="Arial"/>
          <w:sz w:val="20"/>
          <w:lang w:val="lt-LT"/>
        </w:rPr>
        <w:t>R)-3-hidroksipirolidin-</w:t>
      </w:r>
      <w:r w:rsidR="00AD54FD" w:rsidRPr="007A1968">
        <w:rPr>
          <w:rFonts w:ascii="Helvetica" w:hAnsi="Helvetica" w:cs="Arial"/>
          <w:sz w:val="20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>-il)metil)-2-metilpirido[3,2-d]pirimidin-4-ilamino)-2,2’-dimetilbifenil-3-il)benzo[d]oksazol-5-il)metil)-3-metilpirolidin-3-k</w:t>
      </w:r>
      <w:r w:rsidR="00C82BD3" w:rsidRPr="007A1968">
        <w:rPr>
          <w:rFonts w:ascii="Helvetica" w:hAnsi="Helvetica" w:cs="Arial"/>
          <w:sz w:val="20"/>
          <w:lang w:val="lt-LT"/>
        </w:rPr>
        <w:t>arboksirūgšties;</w:t>
      </w:r>
    </w:p>
    <w:p w14:paraId="783F5677" w14:textId="3151D4EE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lastRenderedPageBreak/>
        <w:t>(R)-1-((7-ciano-2-(3'-(7-(</w:t>
      </w:r>
      <w:r w:rsidR="00AD54FD" w:rsidRPr="007A1968">
        <w:rPr>
          <w:rFonts w:ascii="Helvetica" w:hAnsi="Helvetica" w:cs="Arial"/>
          <w:sz w:val="20"/>
          <w:lang w:val="lt-LT"/>
        </w:rPr>
        <w:t>(</w:t>
      </w:r>
      <w:r w:rsidRPr="007A1968">
        <w:rPr>
          <w:rFonts w:ascii="Helvetica" w:hAnsi="Helvetica" w:cs="Arial"/>
          <w:sz w:val="20"/>
          <w:lang w:val="lt-LT"/>
        </w:rPr>
        <w:t>(R)-3-hidroksi-3-metilpirolidin-1-il)metil)-2-metilpirido[3,2-d]pirimidin-4-ilamino)-2,2’-dimetilbifenil-3-il)benzo[d]oksazol-5-il)metil)-3-metilpirolidin-3-karboksirūgšties;</w:t>
      </w:r>
    </w:p>
    <w:p w14:paraId="30E50F17" w14:textId="3B7CA56A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1-((7-ciano-2-(3'-(7-(</w:t>
      </w:r>
      <w:r w:rsidR="00771BB3" w:rsidRPr="007A1968">
        <w:rPr>
          <w:rFonts w:ascii="Helvetica" w:hAnsi="Helvetica" w:cs="Arial"/>
          <w:sz w:val="20"/>
          <w:lang w:val="lt-LT"/>
        </w:rPr>
        <w:t>(</w:t>
      </w:r>
      <w:r w:rsidRPr="007A1968">
        <w:rPr>
          <w:rFonts w:ascii="Helvetica" w:hAnsi="Helvetica" w:cs="Arial"/>
          <w:sz w:val="20"/>
          <w:lang w:val="lt-LT"/>
        </w:rPr>
        <w:t>(S)-3-hidroksi-3-metilpirolidin-1-il)metil)-2-metilpirido[3,2-d]pirimidin-4-ilamino)-2,2’-dimetilbifenil-3-il)benzo[d]oksazol-5-il)metil)-3-metilpirolidin-3-karboksirūgšties;</w:t>
      </w:r>
    </w:p>
    <w:p w14:paraId="5E80A292" w14:textId="0B5DE0D2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1-((7-ciano-2-(3'-(7-(</w:t>
      </w:r>
      <w:r w:rsidR="00771BB3" w:rsidRPr="007A1968">
        <w:rPr>
          <w:rFonts w:ascii="Helvetica" w:hAnsi="Helvetica" w:cs="Arial"/>
          <w:sz w:val="20"/>
          <w:lang w:val="lt-LT"/>
        </w:rPr>
        <w:t>(</w:t>
      </w:r>
      <w:r w:rsidRPr="007A1968">
        <w:rPr>
          <w:rFonts w:ascii="Helvetica" w:hAnsi="Helvetica" w:cs="Arial"/>
          <w:sz w:val="20"/>
          <w:lang w:val="lt-LT"/>
        </w:rPr>
        <w:t>(S)-1-hidroksipropan-2-ilamino)metil)-2-metilpirido[3,2-d]pirimidin-4-ilamino)-2,2’-dimetilbifenil-3-il)benzo[d]oksazol-5-il)metil)-3-metilpirolidin-3-k</w:t>
      </w:r>
      <w:r w:rsidR="00C82BD3" w:rsidRPr="007A1968">
        <w:rPr>
          <w:rFonts w:ascii="Helvetica" w:hAnsi="Helvetica" w:cs="Arial"/>
          <w:sz w:val="20"/>
          <w:lang w:val="lt-LT"/>
        </w:rPr>
        <w:t>arboksirūgšties;</w:t>
      </w:r>
    </w:p>
    <w:p w14:paraId="07E9A43E" w14:textId="660E1475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1-((7-ciano-2-(3’-(7-((</w:t>
      </w:r>
      <w:r w:rsidR="00771BB3" w:rsidRPr="007A1968">
        <w:rPr>
          <w:rFonts w:ascii="Helvetica" w:hAnsi="Helvetica" w:cs="Arial"/>
          <w:sz w:val="20"/>
          <w:lang w:val="lt-LT"/>
        </w:rPr>
        <w:t>(</w:t>
      </w:r>
      <w:r w:rsidRPr="007A1968">
        <w:rPr>
          <w:rFonts w:ascii="Helvetica" w:hAnsi="Helvetica" w:cs="Arial"/>
          <w:sz w:val="20"/>
          <w:lang w:val="lt-LT"/>
        </w:rPr>
        <w:t>S)-2-hidroksipropilamino)metil)-2-metilpirido[3,2-d]pirimidin-4-ilamino)-2,2’-dimetilbifenil-3-il)benzo[d]oksazol-5-il)metil)-3-metilpirolidin-3-karboksirūgšties;</w:t>
      </w:r>
    </w:p>
    <w:p w14:paraId="294E92E6" w14:textId="4533AE96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1-((7-ciano-2-(3'-(2-(difluormetil)-7-((3-hidroksipirolidin-1-il)metil)pirido[3,2-d]pirimidin-4-ilamino)-2,2’-dimetilbifenil-3-il)benzo[d]oksazol-5-il)metil)piperidin-4-karboksirūgšties;</w:t>
      </w:r>
    </w:p>
    <w:p w14:paraId="46665A1F" w14:textId="79C40D06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1-((7-ciano-2-(3'-(2-(difluormetil)-7-(</w:t>
      </w:r>
      <w:r w:rsidR="00424221" w:rsidRPr="007A1968">
        <w:rPr>
          <w:rFonts w:ascii="Helvetica" w:hAnsi="Helvetica" w:cs="Arial"/>
          <w:sz w:val="20"/>
          <w:lang w:val="lt-LT"/>
        </w:rPr>
        <w:t>(</w:t>
      </w:r>
      <w:r w:rsidRPr="007A1968">
        <w:rPr>
          <w:rFonts w:ascii="Helvetica" w:hAnsi="Helvetica" w:cs="Arial"/>
          <w:sz w:val="20"/>
          <w:lang w:val="lt-LT"/>
        </w:rPr>
        <w:t>(R)-3-hidroksipirolidin-1-il)metil)pirido[3,2-d]pirimidin-4-ilamino)-2,2’-dimetilbifenil-3-il)benzo[d]oksazol-5-il)metil)pirolidin-3-karboksirūgšties;</w:t>
      </w:r>
    </w:p>
    <w:p w14:paraId="5F9C258F" w14:textId="0C48F38A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1-((7-ciano-2-(3'-(2-(difluormetil)-7-((</w:t>
      </w:r>
      <w:r w:rsidR="00424221" w:rsidRPr="007A1968">
        <w:rPr>
          <w:rFonts w:ascii="Helvetica" w:hAnsi="Helvetica" w:cs="Arial"/>
          <w:sz w:val="20"/>
          <w:lang w:val="lt-LT"/>
        </w:rPr>
        <w:t>(</w:t>
      </w:r>
      <w:r w:rsidRPr="007A1968">
        <w:rPr>
          <w:rFonts w:ascii="Helvetica" w:hAnsi="Helvetica" w:cs="Arial"/>
          <w:sz w:val="20"/>
          <w:lang w:val="lt-LT"/>
        </w:rPr>
        <w:t>R)-3-hidroksipirolidin-1-il)metil)pirido[3,2-d]pirimidin-4-ilamino)-2,2’-dimetilbifenil-3-il)benzo[d]oksazol-5-il)metil)-3-metilpirolidin-3-karboksirūgšties;</w:t>
      </w:r>
    </w:p>
    <w:p w14:paraId="0459D80A" w14:textId="3DEE0A1F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1-((7-ciano-2-(3'-(7-((3-hidroksipirolidin-1-il)metil)-2-(trifluormetil)pirido[3,2-d]pirimidin-4-ilamino)-2,2’-dimetilbifenil-3-il)benzo[d]oksazol-5-il)metil)piperidin-4-karboksirūgšties;</w:t>
      </w:r>
    </w:p>
    <w:p w14:paraId="05C19921" w14:textId="5D17ADE8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1-((7-ciano-2-(3'-(7-(</w:t>
      </w:r>
      <w:r w:rsidR="00D82031" w:rsidRPr="007A1968">
        <w:rPr>
          <w:rFonts w:ascii="Helvetica" w:hAnsi="Helvetica" w:cs="Arial"/>
          <w:sz w:val="20"/>
          <w:lang w:val="lt-LT"/>
        </w:rPr>
        <w:t>(</w:t>
      </w:r>
      <w:r w:rsidRPr="007A1968">
        <w:rPr>
          <w:rFonts w:ascii="Helvetica" w:hAnsi="Helvetica" w:cs="Arial"/>
          <w:sz w:val="20"/>
          <w:lang w:val="lt-LT"/>
        </w:rPr>
        <w:t>(R)-3-hidroksipirolidin-1-il)metil)-2-(trifluormetil)pirido[3,2-d]pirimidin-4-ilamino)-2,2’-dimetilbifenil-3-il)benzo[d]oksazol-5-il)metil)pirolidin-3-karboksirūgšties; ir</w:t>
      </w:r>
    </w:p>
    <w:p w14:paraId="6F1C41E1" w14:textId="03BB9DBC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</w:t>
      </w:r>
      <w:r w:rsidR="00C82BD3" w:rsidRPr="007A1968">
        <w:rPr>
          <w:rFonts w:ascii="Helvetica" w:hAnsi="Helvetica" w:cs="Arial"/>
          <w:sz w:val="20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>-((7-ciano-2-(3'-(7-(</w:t>
      </w:r>
      <w:r w:rsidR="00D82031" w:rsidRPr="007A1968">
        <w:rPr>
          <w:rFonts w:ascii="Helvetica" w:hAnsi="Helvetica" w:cs="Arial"/>
          <w:sz w:val="20"/>
          <w:lang w:val="lt-LT"/>
        </w:rPr>
        <w:t>(</w:t>
      </w:r>
      <w:r w:rsidRPr="007A1968">
        <w:rPr>
          <w:rFonts w:ascii="Helvetica" w:hAnsi="Helvetica" w:cs="Arial"/>
          <w:sz w:val="20"/>
          <w:lang w:val="lt-LT"/>
        </w:rPr>
        <w:t>(R)-3-hidroksipirolidin-</w:t>
      </w:r>
      <w:r w:rsidR="00D82031" w:rsidRPr="007A1968">
        <w:rPr>
          <w:rFonts w:ascii="Helvetica" w:hAnsi="Helvetica" w:cs="Arial"/>
          <w:sz w:val="20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>-il)metil)-2-(trifluormetil)pirido[3,2-d]pirimidin-4-ilamino)-2,2’-dimetilbifenil-3-il)benzo[d]oksazol-5-il)metil)-3-metilpirolidin-3-karboksirūgštis,</w:t>
      </w:r>
    </w:p>
    <w:p w14:paraId="2A184C1A" w14:textId="6D5C1C22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 xml:space="preserve">arba </w:t>
      </w:r>
      <w:r w:rsidR="004C30C8" w:rsidRPr="007A1968">
        <w:rPr>
          <w:rFonts w:ascii="Helvetica" w:hAnsi="Helvetica" w:cs="Arial"/>
          <w:sz w:val="20"/>
          <w:lang w:val="lt-LT"/>
        </w:rPr>
        <w:t>farmaciniu požiūriu priimtin</w:t>
      </w:r>
      <w:r w:rsidR="00D82031" w:rsidRPr="007A1968">
        <w:rPr>
          <w:rFonts w:ascii="Helvetica" w:hAnsi="Helvetica" w:cs="Arial"/>
          <w:sz w:val="20"/>
          <w:lang w:val="lt-LT"/>
        </w:rPr>
        <w:t>os</w:t>
      </w:r>
      <w:r w:rsidR="004C30C8" w:rsidRPr="007A1968">
        <w:rPr>
          <w:rFonts w:ascii="Helvetica" w:hAnsi="Helvetica" w:cs="Arial"/>
          <w:sz w:val="20"/>
          <w:lang w:val="lt-LT"/>
        </w:rPr>
        <w:t xml:space="preserve"> jo</w:t>
      </w:r>
      <w:r w:rsidRPr="007A1968">
        <w:rPr>
          <w:rFonts w:ascii="Helvetica" w:hAnsi="Helvetica" w:cs="Arial"/>
          <w:sz w:val="20"/>
          <w:lang w:val="lt-LT"/>
        </w:rPr>
        <w:t xml:space="preserve"> drusk</w:t>
      </w:r>
      <w:r w:rsidR="00D82031" w:rsidRPr="007A1968">
        <w:rPr>
          <w:rFonts w:ascii="Helvetica" w:hAnsi="Helvetica" w:cs="Arial"/>
          <w:sz w:val="20"/>
          <w:lang w:val="lt-LT"/>
        </w:rPr>
        <w:t>os</w:t>
      </w:r>
      <w:r w:rsidRPr="007A1968">
        <w:rPr>
          <w:rFonts w:ascii="Helvetica" w:hAnsi="Helvetica" w:cs="Arial"/>
          <w:sz w:val="20"/>
          <w:lang w:val="lt-LT"/>
        </w:rPr>
        <w:t>; arba</w:t>
      </w:r>
    </w:p>
    <w:p w14:paraId="012C4290" w14:textId="40DEC5A0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 xml:space="preserve">b) junginys </w:t>
      </w:r>
      <w:r w:rsidR="00D82031" w:rsidRPr="007A1968">
        <w:rPr>
          <w:rFonts w:ascii="Helvetica" w:hAnsi="Helvetica" w:cs="Arial"/>
          <w:sz w:val="20"/>
          <w:lang w:val="lt-LT"/>
        </w:rPr>
        <w:t xml:space="preserve">yra </w:t>
      </w:r>
      <w:r w:rsidR="00530F61" w:rsidRPr="007A1968">
        <w:rPr>
          <w:rFonts w:ascii="Helvetica" w:hAnsi="Helvetica" w:cs="Arial"/>
          <w:sz w:val="20"/>
          <w:lang w:val="lt-LT"/>
        </w:rPr>
        <w:t>pasirinkt</w:t>
      </w:r>
      <w:r w:rsidRPr="007A1968">
        <w:rPr>
          <w:rFonts w:ascii="Helvetica" w:hAnsi="Helvetica" w:cs="Arial"/>
          <w:sz w:val="20"/>
          <w:lang w:val="lt-LT"/>
        </w:rPr>
        <w:t>as iš:</w:t>
      </w:r>
    </w:p>
    <w:p w14:paraId="1A023BDF" w14:textId="520A14B6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S)-1-((7-ciano-2-(3'-(2-(difluormetil)-7-(</w:t>
      </w:r>
      <w:r w:rsidR="00D82031" w:rsidRPr="007A1968">
        <w:rPr>
          <w:rFonts w:ascii="Helvetica" w:hAnsi="Helvetica" w:cs="Arial"/>
          <w:sz w:val="20"/>
          <w:lang w:val="lt-LT"/>
        </w:rPr>
        <w:t>(</w:t>
      </w:r>
      <w:r w:rsidRPr="007A1968">
        <w:rPr>
          <w:rFonts w:ascii="Helvetica" w:hAnsi="Helvetica" w:cs="Arial"/>
          <w:sz w:val="20"/>
          <w:lang w:val="lt-LT"/>
        </w:rPr>
        <w:t>(R)-3-hidroksipirolidin-1-il)metil)pirido[3,2-d]pirimidin-4-ilamino)-2,2’-dimetilbifenil-3-il)benzo[d]oksazol-5-il)metil)pirolidin-3-karboksirūgšties;</w:t>
      </w:r>
    </w:p>
    <w:p w14:paraId="62BF9E45" w14:textId="32E74CDE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S)-1-((7-ciano-2-(3'-(2-(difluormetil)-7-(</w:t>
      </w:r>
      <w:r w:rsidR="00D82031" w:rsidRPr="007A1968">
        <w:rPr>
          <w:rFonts w:ascii="Helvetica" w:hAnsi="Helvetica" w:cs="Arial"/>
          <w:sz w:val="20"/>
          <w:lang w:val="lt-LT"/>
        </w:rPr>
        <w:t>(</w:t>
      </w:r>
      <w:r w:rsidRPr="007A1968">
        <w:rPr>
          <w:rFonts w:ascii="Helvetica" w:hAnsi="Helvetica" w:cs="Arial"/>
          <w:sz w:val="20"/>
          <w:lang w:val="lt-LT"/>
        </w:rPr>
        <w:t>(R)-3-hidroksipirolidin-1-il)metil)pirido[3,2-d]pirimidin-4-ilamino)-2,2’-dimetilbifenil-3-il)benzo[d]oksazol-5-il)metil)-3-metilpirolidin-3-karboksirūgšties;</w:t>
      </w:r>
    </w:p>
    <w:p w14:paraId="6C27B49D" w14:textId="6E7CB863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1-((7-ciano-2-(3'-(2-(difluormetil)-7-((3-hidroksipirolidin-1-il)metil)pirido[3,2-d]pirimidin-4-ilamino)-2,2’-dimetilbifenil-3-il)benzo[d]oksazol-5-il)metil)-4-metilpiperidin-4-karboksirūgšties;</w:t>
      </w:r>
    </w:p>
    <w:p w14:paraId="4A48D0A3" w14:textId="41BAA2B4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1-((7-ciano-2-(3'-(2-(difluormetil)-7-((3-hidroksipirolidin-1-il)metil)pirido[3,2-d]pirimidin-4-ilamino)-2,2’-dimetilbifenil-3-il)benzo[d]oksazol-5-il)metil)-N,N-dimetilpiperidin-4-karboksamido;</w:t>
      </w:r>
    </w:p>
    <w:p w14:paraId="6678E2BE" w14:textId="3000AD3B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1-((7-ciano-2-(3'-(2-(difluormetil)-7-((3-hidroksipirolidin-1-il)metil)pirido[3,2-d]pirimidin-4-ilamino)-2,2’-dimetilbifenil-3-il)benzo[d]oksazol-5-il)metil)-N-metilpiperidin-4-karboksamido;</w:t>
      </w:r>
    </w:p>
    <w:p w14:paraId="469F7195" w14:textId="5927B5C0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3-(1-((7-ciano-2-(3'-(2-(difluormetil)-7-((3-hidroksipirolidin-1-il)metil)pirido[3,2-d</w:t>
      </w:r>
      <w:r w:rsidR="00D82031" w:rsidRPr="007A1968">
        <w:rPr>
          <w:rFonts w:ascii="Helvetica" w:hAnsi="Helvetica" w:cs="Arial"/>
          <w:sz w:val="20"/>
          <w:lang w:val="lt-LT"/>
        </w:rPr>
        <w:t>]</w:t>
      </w:r>
      <w:r w:rsidRPr="007A1968">
        <w:rPr>
          <w:rFonts w:ascii="Helvetica" w:hAnsi="Helvetica" w:cs="Arial"/>
          <w:sz w:val="20"/>
          <w:lang w:val="lt-LT"/>
        </w:rPr>
        <w:t>pirimidin-4-ilamino)-2,2’-dimetilbifenil-3-il)benzo[d]oksazol-5-il)metil)piperidin-4-karboksamido)propano rūgšties;</w:t>
      </w:r>
    </w:p>
    <w:p w14:paraId="6DD543CF" w14:textId="637478DD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1-((7-ciano-2-(3'-(2-ciklopropil-7-(((R)-3-hidroksipirolidin-1-il)metil)pirido[3,2-d]pirimidin-4-ilamino)-2,2’-dimetilbifenil-3-il)benzo[d]oksazol-5-il)metil)pirolidin-3-karboksirūgšties;</w:t>
      </w:r>
    </w:p>
    <w:p w14:paraId="29973E82" w14:textId="064DA8A1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1-((2-(3’-(2-amino-7-((3-hidroksipirolidin-1-il)metil)pirido[3,2-d]pirimidin-4-ilamino)-2,2’-dimetilbifenil-3-il)-7-cianobenzo[d]oksazol-5-il)metil)piperidin-4-karboksirūgšties;</w:t>
      </w:r>
    </w:p>
    <w:p w14:paraId="2A45C0B1" w14:textId="7055C39B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1-((7-ciano-2-(3'-(2-(difluormetil)-7-((3-hidroksi-3-metilpirolidin-1-il)metil)pirido[3,2-d</w:t>
      </w:r>
      <w:r w:rsidR="00C66F84" w:rsidRPr="007A1968">
        <w:rPr>
          <w:rFonts w:ascii="Helvetica" w:hAnsi="Helvetica" w:cs="Arial"/>
          <w:sz w:val="20"/>
          <w:lang w:val="lt-LT"/>
        </w:rPr>
        <w:t>]</w:t>
      </w:r>
      <w:r w:rsidRPr="007A1968">
        <w:rPr>
          <w:rFonts w:ascii="Helvetica" w:hAnsi="Helvetica" w:cs="Arial"/>
          <w:sz w:val="20"/>
          <w:lang w:val="lt-LT"/>
        </w:rPr>
        <w:t>pirimidin-4-ilamino)-2,2’-dimetilbifenil-3-il)benzo[d]oksazol-5-il)metil)piperidin-4-karboksirūgšties;</w:t>
      </w:r>
    </w:p>
    <w:p w14:paraId="50FE1A5F" w14:textId="57E37F75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S)-1-((7-ciano-2-(3'-(2-(difluormetil)-7-((3-hidroksi-3-metilpirolidin-1-il)metil)pirido[3,2-</w:t>
      </w:r>
      <w:r w:rsidR="00C66F84" w:rsidRPr="007A1968">
        <w:rPr>
          <w:rFonts w:ascii="Helvetica" w:hAnsi="Helvetica" w:cs="Arial"/>
          <w:sz w:val="20"/>
          <w:lang w:val="lt-LT"/>
        </w:rPr>
        <w:t>d]</w:t>
      </w:r>
      <w:r w:rsidRPr="007A1968">
        <w:rPr>
          <w:rFonts w:ascii="Helvetica" w:hAnsi="Helvetica" w:cs="Arial"/>
          <w:sz w:val="20"/>
          <w:lang w:val="lt-LT"/>
        </w:rPr>
        <w:t>pirimidin-4-ilamino)-2,2’-dimetilbifenil-3-il)benzo[d]oksazol-5-il)metil)piperidin-4-karboksirūgšties; ir</w:t>
      </w:r>
    </w:p>
    <w:p w14:paraId="3F4680B5" w14:textId="3AF97A06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(R)-</w:t>
      </w:r>
      <w:r w:rsidR="00C82BD3" w:rsidRPr="007A1968">
        <w:rPr>
          <w:rFonts w:ascii="Helvetica" w:hAnsi="Helvetica" w:cs="Arial"/>
          <w:sz w:val="20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>-((7-ciano-2-(3'-(2-(hidroksimetil)-7-((3-hidroksipirolidin-</w:t>
      </w:r>
      <w:r w:rsidR="00C66F84" w:rsidRPr="007A1968">
        <w:rPr>
          <w:rFonts w:ascii="Helvetica" w:hAnsi="Helvetica" w:cs="Arial"/>
          <w:sz w:val="20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>-il)metil)pirido[3,2-d]pirimidin-4-ilamino)-2,2’-dimetilbifenil-3-il)benzo[d]oksazol-5-il)metil)piperidin-4-karboksirūgšties;</w:t>
      </w:r>
    </w:p>
    <w:p w14:paraId="0EC48390" w14:textId="27ED5DE0" w:rsidR="00293ECC" w:rsidRPr="007A1968" w:rsidRDefault="00293ECC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lastRenderedPageBreak/>
        <w:t xml:space="preserve">arba </w:t>
      </w:r>
      <w:r w:rsidR="004C30C8" w:rsidRPr="007A1968">
        <w:rPr>
          <w:rFonts w:ascii="Helvetica" w:hAnsi="Helvetica" w:cs="Arial"/>
          <w:sz w:val="20"/>
          <w:lang w:val="lt-LT"/>
        </w:rPr>
        <w:t>farmaciniu požiūriu priimtin</w:t>
      </w:r>
      <w:r w:rsidR="00C66F84" w:rsidRPr="007A1968">
        <w:rPr>
          <w:rFonts w:ascii="Helvetica" w:hAnsi="Helvetica" w:cs="Arial"/>
          <w:sz w:val="20"/>
          <w:lang w:val="lt-LT"/>
        </w:rPr>
        <w:t>os</w:t>
      </w:r>
      <w:r w:rsidR="004C30C8" w:rsidRPr="007A1968">
        <w:rPr>
          <w:rFonts w:ascii="Helvetica" w:hAnsi="Helvetica" w:cs="Arial"/>
          <w:sz w:val="20"/>
          <w:lang w:val="lt-LT"/>
        </w:rPr>
        <w:t xml:space="preserve"> jo</w:t>
      </w:r>
      <w:r w:rsidRPr="007A1968">
        <w:rPr>
          <w:rFonts w:ascii="Helvetica" w:hAnsi="Helvetica" w:cs="Arial"/>
          <w:sz w:val="20"/>
          <w:lang w:val="lt-LT"/>
        </w:rPr>
        <w:t xml:space="preserve"> drusk</w:t>
      </w:r>
      <w:r w:rsidR="00C66F84" w:rsidRPr="007A1968">
        <w:rPr>
          <w:rFonts w:ascii="Helvetica" w:hAnsi="Helvetica" w:cs="Arial"/>
          <w:sz w:val="20"/>
          <w:lang w:val="lt-LT"/>
        </w:rPr>
        <w:t>os</w:t>
      </w:r>
      <w:r w:rsidRPr="007A1968">
        <w:rPr>
          <w:rFonts w:ascii="Helvetica" w:hAnsi="Helvetica" w:cs="Arial"/>
          <w:sz w:val="20"/>
          <w:lang w:val="lt-LT"/>
        </w:rPr>
        <w:t>.</w:t>
      </w:r>
    </w:p>
    <w:p w14:paraId="1B1CE823" w14:textId="77777777" w:rsidR="00B81676" w:rsidRPr="007A1968" w:rsidRDefault="00B81676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F0068A" w14:textId="07C6807C" w:rsidR="00293ECC" w:rsidRPr="007A1968" w:rsidRDefault="00293ECC" w:rsidP="007A196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13.</w:t>
      </w:r>
      <w:r w:rsidR="00B81676" w:rsidRPr="007A1968">
        <w:rPr>
          <w:rFonts w:ascii="Helvetica" w:hAnsi="Helvetica" w:cs="Arial"/>
          <w:sz w:val="20"/>
          <w:lang w:val="lt-LT"/>
        </w:rPr>
        <w:t xml:space="preserve"> </w:t>
      </w:r>
      <w:r w:rsidRPr="007A1968">
        <w:rPr>
          <w:rFonts w:ascii="Helvetica" w:hAnsi="Helvetica" w:cs="Arial"/>
          <w:sz w:val="20"/>
          <w:lang w:val="lt-LT"/>
        </w:rPr>
        <w:t>Junginys pagal 1 punktą, kuris yra (R)-</w:t>
      </w:r>
      <w:r w:rsidR="00C66F84" w:rsidRPr="007A1968">
        <w:rPr>
          <w:rFonts w:ascii="Helvetica" w:hAnsi="Helvetica" w:cs="Arial"/>
          <w:sz w:val="20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 xml:space="preserve">-((7-ciano-2-(3’-(2-(difluormetil)-7-((3-hidroksipirolidin-1-il)metil)pirido[3,2-d]pirimidin-4-ilamino)-2,2’-dimetilbifenil-3-il)benzo[d]oksazol-5-il)metil)piperidin-4-karboksirūgštis arba farmaciniu požiūriu priimtina </w:t>
      </w:r>
      <w:r w:rsidR="00C66F84" w:rsidRPr="007A1968">
        <w:rPr>
          <w:rFonts w:ascii="Helvetica" w:hAnsi="Helvetica" w:cs="Arial"/>
          <w:sz w:val="20"/>
          <w:lang w:val="lt-LT"/>
        </w:rPr>
        <w:t xml:space="preserve">jos </w:t>
      </w:r>
      <w:r w:rsidRPr="007A1968">
        <w:rPr>
          <w:rFonts w:ascii="Helvetica" w:hAnsi="Helvetica" w:cs="Arial"/>
          <w:sz w:val="20"/>
          <w:lang w:val="lt-LT"/>
        </w:rPr>
        <w:t>druska.</w:t>
      </w:r>
    </w:p>
    <w:p w14:paraId="1B50F75D" w14:textId="77777777" w:rsidR="00B81676" w:rsidRPr="007A1968" w:rsidRDefault="00B81676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BD4A685" w14:textId="4AC2BAD7" w:rsidR="00293ECC" w:rsidRPr="007A1968" w:rsidRDefault="00293ECC" w:rsidP="007A196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14.</w:t>
      </w:r>
      <w:r w:rsidR="00B81676" w:rsidRPr="007A1968">
        <w:rPr>
          <w:rFonts w:ascii="Helvetica" w:hAnsi="Helvetica" w:cs="Arial"/>
          <w:sz w:val="20"/>
          <w:lang w:val="lt-LT"/>
        </w:rPr>
        <w:t xml:space="preserve"> </w:t>
      </w:r>
      <w:r w:rsidRPr="007A1968">
        <w:rPr>
          <w:rFonts w:ascii="Helvetica" w:hAnsi="Helvetica" w:cs="Arial"/>
          <w:sz w:val="20"/>
          <w:lang w:val="lt-LT"/>
        </w:rPr>
        <w:t>Junginys pagal 1 punktą, kuris yra (R)-</w:t>
      </w:r>
      <w:r w:rsidR="00C66F84" w:rsidRPr="007A1968">
        <w:rPr>
          <w:rFonts w:ascii="Helvetica" w:hAnsi="Helvetica" w:cs="Arial"/>
          <w:sz w:val="20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>-((7-ciano-2-(3’-(2-(difluormetil)-7-(((R)-3-hidroksipirolidin-1-il))metil))pirido[3,2-d]pirimidin-4-ilamino)-2,2’-dimetilbifenil-3-il)benzo[d]oksazol-5-il)metil)pirolidin-3-karboksirūgštis arba farmaciniu požiūriu priimtina jo</w:t>
      </w:r>
      <w:r w:rsidR="00C66F84" w:rsidRPr="007A1968">
        <w:rPr>
          <w:rFonts w:ascii="Helvetica" w:hAnsi="Helvetica" w:cs="Arial"/>
          <w:sz w:val="20"/>
          <w:lang w:val="lt-LT"/>
        </w:rPr>
        <w:t>s</w:t>
      </w:r>
      <w:r w:rsidRPr="007A1968">
        <w:rPr>
          <w:rFonts w:ascii="Helvetica" w:hAnsi="Helvetica" w:cs="Arial"/>
          <w:sz w:val="20"/>
          <w:lang w:val="lt-LT"/>
        </w:rPr>
        <w:t xml:space="preserve"> druska.</w:t>
      </w:r>
    </w:p>
    <w:p w14:paraId="77260469" w14:textId="77777777" w:rsidR="00B81676" w:rsidRPr="007A1968" w:rsidRDefault="00B81676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6531C6" w14:textId="1414DF76" w:rsidR="00293ECC" w:rsidRPr="007A1968" w:rsidRDefault="00293ECC" w:rsidP="007A196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15.</w:t>
      </w:r>
      <w:r w:rsidR="00B81676" w:rsidRPr="007A1968">
        <w:rPr>
          <w:rFonts w:ascii="Helvetica" w:hAnsi="Helvetica" w:cs="Arial"/>
          <w:sz w:val="20"/>
          <w:lang w:val="lt-LT"/>
        </w:rPr>
        <w:t xml:space="preserve"> </w:t>
      </w:r>
      <w:r w:rsidRPr="007A1968">
        <w:rPr>
          <w:rFonts w:ascii="Helvetica" w:hAnsi="Helvetica" w:cs="Arial"/>
          <w:sz w:val="20"/>
          <w:lang w:val="lt-LT"/>
        </w:rPr>
        <w:t>Junginys pagal 1 punktą, kuris yra (R)-</w:t>
      </w:r>
      <w:r w:rsidR="00C66F84" w:rsidRPr="007A1968">
        <w:rPr>
          <w:rFonts w:ascii="Helvetica" w:hAnsi="Helvetica" w:cs="Arial"/>
          <w:sz w:val="20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 xml:space="preserve">-((7-ciano-2-(3’-(2-(difluormetil)-7-(((R)-3-hidroksipirolidin-1-il))metil))pirido[3,2-d]pirimidin-4-ilamino)-2,2’-dimetilbifenil-3-il)benzo[d]oksazol-5-il)metil)-3-metilpirolidin-3-karboksirūgštis arba </w:t>
      </w:r>
      <w:r w:rsidR="004C30C8" w:rsidRPr="007A1968">
        <w:rPr>
          <w:rFonts w:ascii="Helvetica" w:hAnsi="Helvetica" w:cs="Arial"/>
          <w:sz w:val="20"/>
          <w:lang w:val="lt-LT"/>
        </w:rPr>
        <w:t>farmaciniu požiūriu priimtina jo</w:t>
      </w:r>
      <w:r w:rsidR="00C66F84" w:rsidRPr="007A1968">
        <w:rPr>
          <w:rFonts w:ascii="Helvetica" w:hAnsi="Helvetica" w:cs="Arial"/>
          <w:sz w:val="20"/>
          <w:lang w:val="lt-LT"/>
        </w:rPr>
        <w:t>s</w:t>
      </w:r>
      <w:r w:rsidRPr="007A1968">
        <w:rPr>
          <w:rFonts w:ascii="Helvetica" w:hAnsi="Helvetica" w:cs="Arial"/>
          <w:sz w:val="20"/>
          <w:lang w:val="lt-LT"/>
        </w:rPr>
        <w:t xml:space="preserve"> druska.</w:t>
      </w:r>
    </w:p>
    <w:p w14:paraId="5AA0472B" w14:textId="77777777" w:rsidR="00B81676" w:rsidRPr="007A1968" w:rsidRDefault="00B81676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BC11432" w14:textId="03E16E25" w:rsidR="00293ECC" w:rsidRPr="007A1968" w:rsidRDefault="00293ECC" w:rsidP="007A196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16.</w:t>
      </w:r>
      <w:r w:rsidR="00B81676" w:rsidRPr="007A1968">
        <w:rPr>
          <w:rFonts w:ascii="Helvetica" w:hAnsi="Helvetica" w:cs="Arial"/>
          <w:sz w:val="20"/>
          <w:lang w:val="lt-LT"/>
        </w:rPr>
        <w:t xml:space="preserve"> </w:t>
      </w:r>
      <w:r w:rsidRPr="007A1968">
        <w:rPr>
          <w:rFonts w:ascii="Helvetica" w:hAnsi="Helvetica" w:cs="Arial"/>
          <w:sz w:val="20"/>
          <w:lang w:val="lt-LT"/>
        </w:rPr>
        <w:t>Junginys pagal 1 punktą, kuris yra (R)-</w:t>
      </w:r>
      <w:r w:rsidR="00C66F84" w:rsidRPr="007A1968">
        <w:rPr>
          <w:rFonts w:ascii="Helvetica" w:hAnsi="Helvetica" w:cs="Arial"/>
          <w:sz w:val="20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>-((7-ciano-2-(3’-(2-(difluormetil)-7-((3-hidroksi-3-metilpirolidin-1-il))metil))pirido[3,2-d]pirimidin-4-ilamino)-2,2’-dimetilbifenil-3-il)benzo[d]oksazol-5-il)metil)piperidin-4-karboksirūgštis arba farmaciniu požiūriu priimtina jo</w:t>
      </w:r>
      <w:r w:rsidR="00C66F84" w:rsidRPr="007A1968">
        <w:rPr>
          <w:rFonts w:ascii="Helvetica" w:hAnsi="Helvetica" w:cs="Arial"/>
          <w:sz w:val="20"/>
          <w:lang w:val="lt-LT"/>
        </w:rPr>
        <w:t>s</w:t>
      </w:r>
      <w:r w:rsidRPr="007A1968">
        <w:rPr>
          <w:rFonts w:ascii="Helvetica" w:hAnsi="Helvetica" w:cs="Arial"/>
          <w:sz w:val="20"/>
          <w:lang w:val="lt-LT"/>
        </w:rPr>
        <w:t xml:space="preserve"> druska.</w:t>
      </w:r>
    </w:p>
    <w:p w14:paraId="4FEBF851" w14:textId="77777777" w:rsidR="00B81676" w:rsidRPr="007A1968" w:rsidRDefault="00B81676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7C41A6" w14:textId="35F91B38" w:rsidR="00293ECC" w:rsidRPr="007A1968" w:rsidRDefault="00293ECC" w:rsidP="007A196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17.</w:t>
      </w:r>
      <w:r w:rsidR="00B81676" w:rsidRPr="007A1968">
        <w:rPr>
          <w:rFonts w:ascii="Helvetica" w:hAnsi="Helvetica" w:cs="Arial"/>
          <w:sz w:val="20"/>
          <w:lang w:val="lt-LT"/>
        </w:rPr>
        <w:t xml:space="preserve"> </w:t>
      </w:r>
      <w:r w:rsidRPr="007A1968">
        <w:rPr>
          <w:rFonts w:ascii="Helvetica" w:hAnsi="Helvetica" w:cs="Arial"/>
          <w:sz w:val="20"/>
          <w:lang w:val="lt-LT"/>
        </w:rPr>
        <w:t>Junginys pagal 1 punktą, kuris yra (S)-</w:t>
      </w:r>
      <w:r w:rsidR="00C66F84" w:rsidRPr="007A1968">
        <w:rPr>
          <w:rFonts w:ascii="Helvetica" w:hAnsi="Helvetica" w:cs="Arial"/>
          <w:sz w:val="20"/>
          <w:lang w:val="lt-LT"/>
        </w:rPr>
        <w:t>1</w:t>
      </w:r>
      <w:r w:rsidRPr="007A1968">
        <w:rPr>
          <w:rFonts w:ascii="Helvetica" w:hAnsi="Helvetica" w:cs="Arial"/>
          <w:sz w:val="20"/>
          <w:lang w:val="lt-LT"/>
        </w:rPr>
        <w:t>-((7-ciano-2-(3’-(2-(difluormetil)-7-((3-hidroksi-3-metilpirolidin-1-il))metil))pirido[3,2-d]pirimidin-4-ilamino)-2,2’-dimetilbifenil-3-il)benzo[d]oksazol-5-il)metil)piperidin-4-karboksirūgštis arba farmaciniu požiūriu priimtina jo</w:t>
      </w:r>
      <w:r w:rsidR="00C66F84" w:rsidRPr="007A1968">
        <w:rPr>
          <w:rFonts w:ascii="Helvetica" w:hAnsi="Helvetica" w:cs="Arial"/>
          <w:sz w:val="20"/>
          <w:lang w:val="lt-LT"/>
        </w:rPr>
        <w:t>s</w:t>
      </w:r>
      <w:r w:rsidRPr="007A1968">
        <w:rPr>
          <w:rFonts w:ascii="Helvetica" w:hAnsi="Helvetica" w:cs="Arial"/>
          <w:sz w:val="20"/>
          <w:lang w:val="lt-LT"/>
        </w:rPr>
        <w:t xml:space="preserve"> druska.</w:t>
      </w:r>
    </w:p>
    <w:p w14:paraId="5CAA5602" w14:textId="77777777" w:rsidR="00B81676" w:rsidRPr="007A1968" w:rsidRDefault="00B81676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0FDD08" w14:textId="7A55B1F6" w:rsidR="00293ECC" w:rsidRPr="007A1968" w:rsidRDefault="00293ECC" w:rsidP="007A196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18.</w:t>
      </w:r>
      <w:r w:rsidR="00B81676" w:rsidRPr="007A1968">
        <w:rPr>
          <w:rFonts w:ascii="Helvetica" w:hAnsi="Helvetica" w:cs="Arial"/>
          <w:sz w:val="20"/>
          <w:lang w:val="lt-LT"/>
        </w:rPr>
        <w:t xml:space="preserve"> </w:t>
      </w:r>
      <w:r w:rsidRPr="007A1968">
        <w:rPr>
          <w:rFonts w:ascii="Helvetica" w:hAnsi="Helvetica" w:cs="Arial"/>
          <w:sz w:val="20"/>
          <w:lang w:val="lt-LT"/>
        </w:rPr>
        <w:t>Farmacinė kompozicija, apimanti junginį pagal bet kurį</w:t>
      </w:r>
      <w:r w:rsidR="00C66F84" w:rsidRPr="007A1968">
        <w:rPr>
          <w:rFonts w:ascii="Helvetica" w:hAnsi="Helvetica" w:cs="Arial"/>
          <w:sz w:val="20"/>
          <w:lang w:val="lt-LT"/>
        </w:rPr>
        <w:t xml:space="preserve"> vieną</w:t>
      </w:r>
      <w:r w:rsidRPr="007A1968">
        <w:rPr>
          <w:rFonts w:ascii="Helvetica" w:hAnsi="Helvetica" w:cs="Arial"/>
          <w:sz w:val="20"/>
          <w:lang w:val="lt-LT"/>
        </w:rPr>
        <w:t xml:space="preserve"> iš 1-11 punktų arba farmaciniu požiūriu priimtiną </w:t>
      </w:r>
      <w:r w:rsidR="00C66F84" w:rsidRPr="007A1968">
        <w:rPr>
          <w:rFonts w:ascii="Helvetica" w:hAnsi="Helvetica" w:cs="Arial"/>
          <w:sz w:val="20"/>
          <w:lang w:val="lt-LT"/>
        </w:rPr>
        <w:t xml:space="preserve">jo </w:t>
      </w:r>
      <w:r w:rsidRPr="007A1968">
        <w:rPr>
          <w:rFonts w:ascii="Helvetica" w:hAnsi="Helvetica" w:cs="Arial"/>
          <w:sz w:val="20"/>
          <w:lang w:val="lt-LT"/>
        </w:rPr>
        <w:t>druską</w:t>
      </w:r>
      <w:r w:rsidR="00C66F84" w:rsidRPr="007A1968">
        <w:rPr>
          <w:rFonts w:ascii="Helvetica" w:hAnsi="Helvetica" w:cs="Arial"/>
          <w:sz w:val="20"/>
          <w:lang w:val="lt-LT"/>
        </w:rPr>
        <w:t>,</w:t>
      </w:r>
      <w:r w:rsidRPr="007A1968">
        <w:rPr>
          <w:rFonts w:ascii="Helvetica" w:hAnsi="Helvetica" w:cs="Arial"/>
          <w:sz w:val="20"/>
          <w:lang w:val="lt-LT"/>
        </w:rPr>
        <w:t xml:space="preserve"> arba stereoizomerą ir farmaciniu požiūriu priimtiną </w:t>
      </w:r>
      <w:r w:rsidR="00C66F84" w:rsidRPr="007A1968">
        <w:rPr>
          <w:rFonts w:ascii="Helvetica" w:hAnsi="Helvetica" w:cs="Arial"/>
          <w:sz w:val="20"/>
          <w:lang w:val="lt-LT"/>
        </w:rPr>
        <w:t>pagalbinę medžiagą</w:t>
      </w:r>
      <w:r w:rsidRPr="007A1968">
        <w:rPr>
          <w:rFonts w:ascii="Helvetica" w:hAnsi="Helvetica" w:cs="Arial"/>
          <w:sz w:val="20"/>
          <w:lang w:val="lt-LT"/>
        </w:rPr>
        <w:t xml:space="preserve"> arba nešiklį.</w:t>
      </w:r>
    </w:p>
    <w:p w14:paraId="03D03E29" w14:textId="77777777" w:rsidR="00B81676" w:rsidRPr="007A1968" w:rsidRDefault="00B81676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86356D" w14:textId="6ED82892" w:rsidR="00293ECC" w:rsidRPr="007A1968" w:rsidRDefault="00293ECC" w:rsidP="007A196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19.</w:t>
      </w:r>
      <w:r w:rsidR="00B81676" w:rsidRPr="007A1968">
        <w:rPr>
          <w:rFonts w:ascii="Helvetica" w:hAnsi="Helvetica" w:cs="Arial"/>
          <w:sz w:val="20"/>
          <w:lang w:val="lt-LT"/>
        </w:rPr>
        <w:t xml:space="preserve"> </w:t>
      </w:r>
      <w:r w:rsidRPr="007A1968">
        <w:rPr>
          <w:rFonts w:ascii="Helvetica" w:hAnsi="Helvetica" w:cs="Arial"/>
          <w:sz w:val="20"/>
          <w:lang w:val="lt-LT"/>
        </w:rPr>
        <w:t xml:space="preserve">Farmacinė kompozicija, apimanti junginį pagal bet kurį </w:t>
      </w:r>
      <w:r w:rsidR="00C66F84" w:rsidRPr="007A1968">
        <w:rPr>
          <w:rFonts w:ascii="Helvetica" w:hAnsi="Helvetica" w:cs="Arial"/>
          <w:sz w:val="20"/>
          <w:lang w:val="lt-LT"/>
        </w:rPr>
        <w:t xml:space="preserve">vieną </w:t>
      </w:r>
      <w:r w:rsidRPr="007A1968">
        <w:rPr>
          <w:rFonts w:ascii="Helvetica" w:hAnsi="Helvetica" w:cs="Arial"/>
          <w:sz w:val="20"/>
          <w:lang w:val="lt-LT"/>
        </w:rPr>
        <w:t xml:space="preserve">iš 12-17 punktų arba farmaciniu požiūriu priimtiną </w:t>
      </w:r>
      <w:r w:rsidR="00C66F84" w:rsidRPr="007A1968">
        <w:rPr>
          <w:rFonts w:ascii="Helvetica" w:hAnsi="Helvetica" w:cs="Arial"/>
          <w:sz w:val="20"/>
          <w:lang w:val="lt-LT"/>
        </w:rPr>
        <w:t xml:space="preserve">jo </w:t>
      </w:r>
      <w:r w:rsidRPr="007A1968">
        <w:rPr>
          <w:rFonts w:ascii="Helvetica" w:hAnsi="Helvetica" w:cs="Arial"/>
          <w:sz w:val="20"/>
          <w:lang w:val="lt-LT"/>
        </w:rPr>
        <w:t xml:space="preserve">druską ir farmaciniu požiūriu priimtiną </w:t>
      </w:r>
      <w:r w:rsidR="00C66F84" w:rsidRPr="007A1968">
        <w:rPr>
          <w:rFonts w:ascii="Helvetica" w:hAnsi="Helvetica" w:cs="Arial"/>
          <w:sz w:val="20"/>
          <w:lang w:val="lt-LT"/>
        </w:rPr>
        <w:t>pagalbinę medžiagą</w:t>
      </w:r>
      <w:r w:rsidRPr="007A1968">
        <w:rPr>
          <w:rFonts w:ascii="Helvetica" w:hAnsi="Helvetica" w:cs="Arial"/>
          <w:sz w:val="20"/>
          <w:lang w:val="lt-LT"/>
        </w:rPr>
        <w:t xml:space="preserve"> arba nešiklį.</w:t>
      </w:r>
    </w:p>
    <w:p w14:paraId="30BA99D6" w14:textId="77777777" w:rsidR="00B81676" w:rsidRPr="007A1968" w:rsidRDefault="00B81676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FB74A4" w14:textId="72740FD0" w:rsidR="00293ECC" w:rsidRPr="007A1968" w:rsidRDefault="00293ECC" w:rsidP="007A196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20.</w:t>
      </w:r>
      <w:r w:rsidR="00B81676" w:rsidRPr="007A1968">
        <w:rPr>
          <w:rFonts w:ascii="Helvetica" w:hAnsi="Helvetica" w:cs="Arial"/>
          <w:sz w:val="20"/>
          <w:lang w:val="lt-LT"/>
        </w:rPr>
        <w:t xml:space="preserve"> </w:t>
      </w:r>
      <w:r w:rsidRPr="007A1968">
        <w:rPr>
          <w:rFonts w:ascii="Helvetica" w:hAnsi="Helvetica" w:cs="Arial"/>
          <w:sz w:val="20"/>
          <w:lang w:val="lt-LT"/>
        </w:rPr>
        <w:t xml:space="preserve">Junginys pagal bet kurį </w:t>
      </w:r>
      <w:r w:rsidR="00C66F84" w:rsidRPr="007A1968">
        <w:rPr>
          <w:rFonts w:ascii="Helvetica" w:hAnsi="Helvetica" w:cs="Arial"/>
          <w:sz w:val="20"/>
          <w:lang w:val="lt-LT"/>
        </w:rPr>
        <w:t xml:space="preserve">vieną </w:t>
      </w:r>
      <w:r w:rsidRPr="007A1968">
        <w:rPr>
          <w:rFonts w:ascii="Helvetica" w:hAnsi="Helvetica" w:cs="Arial"/>
          <w:sz w:val="20"/>
          <w:lang w:val="lt-LT"/>
        </w:rPr>
        <w:t xml:space="preserve">iš 1-11 punktų </w:t>
      </w:r>
      <w:r w:rsidR="002D7498" w:rsidRPr="007A1968">
        <w:rPr>
          <w:rFonts w:ascii="Helvetica" w:hAnsi="Helvetica" w:cs="Arial"/>
          <w:sz w:val="20"/>
          <w:lang w:val="lt-LT"/>
        </w:rPr>
        <w:t>arba farmaciniu požiūriu priimtina jo druska, arba stereoizomeras</w:t>
      </w:r>
      <w:r w:rsidRPr="007A1968">
        <w:rPr>
          <w:rFonts w:ascii="Helvetica" w:hAnsi="Helvetica" w:cs="Arial"/>
          <w:sz w:val="20"/>
          <w:lang w:val="lt-LT"/>
        </w:rPr>
        <w:t>, skirt</w:t>
      </w:r>
      <w:r w:rsidR="00357378" w:rsidRPr="007A1968">
        <w:rPr>
          <w:rFonts w:ascii="Helvetica" w:hAnsi="Helvetica" w:cs="Arial"/>
          <w:sz w:val="20"/>
          <w:lang w:val="lt-LT"/>
        </w:rPr>
        <w:t>i</w:t>
      </w:r>
      <w:r w:rsidRPr="007A1968">
        <w:rPr>
          <w:rFonts w:ascii="Helvetica" w:hAnsi="Helvetica" w:cs="Arial"/>
          <w:sz w:val="20"/>
          <w:lang w:val="lt-LT"/>
        </w:rPr>
        <w:t xml:space="preserve"> panaudoti PD-1/PD-L1 sąveikos slopinimui.</w:t>
      </w:r>
    </w:p>
    <w:p w14:paraId="57B3BAA2" w14:textId="77777777" w:rsidR="00B81676" w:rsidRPr="007A1968" w:rsidRDefault="00B81676" w:rsidP="007A196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751AA7" w14:textId="18A29E01" w:rsidR="00EB6F08" w:rsidRPr="007A1968" w:rsidRDefault="00293ECC" w:rsidP="007A196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A1968">
        <w:rPr>
          <w:rFonts w:ascii="Helvetica" w:hAnsi="Helvetica" w:cs="Arial"/>
          <w:sz w:val="20"/>
          <w:lang w:val="lt-LT"/>
        </w:rPr>
        <w:t>21.</w:t>
      </w:r>
      <w:r w:rsidR="00B81676" w:rsidRPr="007A1968">
        <w:rPr>
          <w:rFonts w:ascii="Helvetica" w:hAnsi="Helvetica" w:cs="Arial"/>
          <w:sz w:val="20"/>
          <w:lang w:val="lt-LT"/>
        </w:rPr>
        <w:t xml:space="preserve"> </w:t>
      </w:r>
      <w:r w:rsidRPr="007A1968">
        <w:rPr>
          <w:rFonts w:ascii="Helvetica" w:hAnsi="Helvetica" w:cs="Arial"/>
          <w:sz w:val="20"/>
          <w:lang w:val="lt-LT"/>
        </w:rPr>
        <w:t>Junginys pagal bet kurį</w:t>
      </w:r>
      <w:r w:rsidR="00C66F84" w:rsidRPr="007A1968">
        <w:rPr>
          <w:rFonts w:ascii="Helvetica" w:hAnsi="Helvetica" w:cs="Arial"/>
          <w:sz w:val="20"/>
          <w:lang w:val="lt-LT"/>
        </w:rPr>
        <w:t xml:space="preserve"> vieną</w:t>
      </w:r>
      <w:r w:rsidRPr="007A1968">
        <w:rPr>
          <w:rFonts w:ascii="Helvetica" w:hAnsi="Helvetica" w:cs="Arial"/>
          <w:sz w:val="20"/>
          <w:lang w:val="lt-LT"/>
        </w:rPr>
        <w:t xml:space="preserve"> iš 12-17 punktų arba </w:t>
      </w:r>
      <w:r w:rsidR="004C30C8" w:rsidRPr="007A1968">
        <w:rPr>
          <w:rFonts w:ascii="Helvetica" w:hAnsi="Helvetica" w:cs="Arial"/>
          <w:sz w:val="20"/>
          <w:lang w:val="lt-LT"/>
        </w:rPr>
        <w:t>farmaciniu požiūriu priimtina jo</w:t>
      </w:r>
      <w:r w:rsidRPr="007A1968">
        <w:rPr>
          <w:rFonts w:ascii="Helvetica" w:hAnsi="Helvetica" w:cs="Arial"/>
          <w:sz w:val="20"/>
          <w:lang w:val="lt-LT"/>
        </w:rPr>
        <w:t xml:space="preserve"> druska, skirti panaudoti PD-1/PD-L1 sąveikos slopinimui.</w:t>
      </w:r>
    </w:p>
    <w:sectPr w:rsidR="00EB6F08" w:rsidRPr="007A1968" w:rsidSect="007A1968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C4EDC" w14:textId="77777777" w:rsidR="00C72BD2" w:rsidRDefault="00C72BD2" w:rsidP="007B0A41">
      <w:pPr>
        <w:spacing w:after="0" w:line="240" w:lineRule="auto"/>
      </w:pPr>
      <w:r>
        <w:separator/>
      </w:r>
    </w:p>
  </w:endnote>
  <w:endnote w:type="continuationSeparator" w:id="0">
    <w:p w14:paraId="18E2D0EE" w14:textId="77777777" w:rsidR="00C72BD2" w:rsidRDefault="00C72BD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EC69A" w14:textId="77777777" w:rsidR="00C72BD2" w:rsidRDefault="00C72BD2" w:rsidP="007B0A41">
      <w:pPr>
        <w:spacing w:after="0" w:line="240" w:lineRule="auto"/>
      </w:pPr>
      <w:r>
        <w:separator/>
      </w:r>
    </w:p>
  </w:footnote>
  <w:footnote w:type="continuationSeparator" w:id="0">
    <w:p w14:paraId="1FCC80C9" w14:textId="77777777" w:rsidR="00C72BD2" w:rsidRDefault="00C72BD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87652"/>
    <w:rsid w:val="00092D0B"/>
    <w:rsid w:val="000D0403"/>
    <w:rsid w:val="000F1D6A"/>
    <w:rsid w:val="00120AC9"/>
    <w:rsid w:val="001308ED"/>
    <w:rsid w:val="00140F3C"/>
    <w:rsid w:val="001668DF"/>
    <w:rsid w:val="00192F10"/>
    <w:rsid w:val="001A3E8E"/>
    <w:rsid w:val="001C33D1"/>
    <w:rsid w:val="001F266E"/>
    <w:rsid w:val="00223910"/>
    <w:rsid w:val="00234E11"/>
    <w:rsid w:val="00260D4E"/>
    <w:rsid w:val="00262076"/>
    <w:rsid w:val="002837FC"/>
    <w:rsid w:val="00293ECC"/>
    <w:rsid w:val="002B66D9"/>
    <w:rsid w:val="002D7498"/>
    <w:rsid w:val="002E0F37"/>
    <w:rsid w:val="00306BE9"/>
    <w:rsid w:val="00316FB7"/>
    <w:rsid w:val="00357378"/>
    <w:rsid w:val="003700E9"/>
    <w:rsid w:val="00370A78"/>
    <w:rsid w:val="00372A7E"/>
    <w:rsid w:val="003A0D71"/>
    <w:rsid w:val="003A4F66"/>
    <w:rsid w:val="003D4001"/>
    <w:rsid w:val="003E51FF"/>
    <w:rsid w:val="003F6D26"/>
    <w:rsid w:val="00412B35"/>
    <w:rsid w:val="00416928"/>
    <w:rsid w:val="00424221"/>
    <w:rsid w:val="00431822"/>
    <w:rsid w:val="004A11D8"/>
    <w:rsid w:val="004C1469"/>
    <w:rsid w:val="004C30C8"/>
    <w:rsid w:val="00500B25"/>
    <w:rsid w:val="00530F61"/>
    <w:rsid w:val="0053198F"/>
    <w:rsid w:val="005324BA"/>
    <w:rsid w:val="00560B7D"/>
    <w:rsid w:val="00564911"/>
    <w:rsid w:val="0059478E"/>
    <w:rsid w:val="005D37DF"/>
    <w:rsid w:val="005D3B9A"/>
    <w:rsid w:val="005E238A"/>
    <w:rsid w:val="00600FCD"/>
    <w:rsid w:val="006049CC"/>
    <w:rsid w:val="00617E21"/>
    <w:rsid w:val="006375BB"/>
    <w:rsid w:val="00650C90"/>
    <w:rsid w:val="00675FB8"/>
    <w:rsid w:val="00683EAE"/>
    <w:rsid w:val="006A5176"/>
    <w:rsid w:val="006C241F"/>
    <w:rsid w:val="006C3CD4"/>
    <w:rsid w:val="006C5EA4"/>
    <w:rsid w:val="006C673E"/>
    <w:rsid w:val="006D15AB"/>
    <w:rsid w:val="006E2D5E"/>
    <w:rsid w:val="006F52F9"/>
    <w:rsid w:val="00732898"/>
    <w:rsid w:val="00771BB3"/>
    <w:rsid w:val="007752B9"/>
    <w:rsid w:val="007760A8"/>
    <w:rsid w:val="00790202"/>
    <w:rsid w:val="00795D58"/>
    <w:rsid w:val="007A1968"/>
    <w:rsid w:val="007A4B6F"/>
    <w:rsid w:val="007B0A41"/>
    <w:rsid w:val="007C0A0D"/>
    <w:rsid w:val="007C60FE"/>
    <w:rsid w:val="007E2261"/>
    <w:rsid w:val="00806BE5"/>
    <w:rsid w:val="00810392"/>
    <w:rsid w:val="008309E7"/>
    <w:rsid w:val="008321FA"/>
    <w:rsid w:val="00837B1E"/>
    <w:rsid w:val="00864E7D"/>
    <w:rsid w:val="00886FF4"/>
    <w:rsid w:val="008951A5"/>
    <w:rsid w:val="008A7B6E"/>
    <w:rsid w:val="008B41AC"/>
    <w:rsid w:val="008C60D6"/>
    <w:rsid w:val="008E0E9E"/>
    <w:rsid w:val="0090596D"/>
    <w:rsid w:val="00907FD8"/>
    <w:rsid w:val="00947ACD"/>
    <w:rsid w:val="00952BC7"/>
    <w:rsid w:val="00963C86"/>
    <w:rsid w:val="00971B8A"/>
    <w:rsid w:val="009766FA"/>
    <w:rsid w:val="0098532A"/>
    <w:rsid w:val="00992879"/>
    <w:rsid w:val="009B2E35"/>
    <w:rsid w:val="009B6C12"/>
    <w:rsid w:val="009F2F72"/>
    <w:rsid w:val="00A02F0C"/>
    <w:rsid w:val="00A22BBD"/>
    <w:rsid w:val="00A4282B"/>
    <w:rsid w:val="00A47010"/>
    <w:rsid w:val="00A51B6C"/>
    <w:rsid w:val="00A534B9"/>
    <w:rsid w:val="00AA3A1F"/>
    <w:rsid w:val="00AD4691"/>
    <w:rsid w:val="00AD54FD"/>
    <w:rsid w:val="00AE4C3F"/>
    <w:rsid w:val="00AE51EA"/>
    <w:rsid w:val="00B226B6"/>
    <w:rsid w:val="00B6516C"/>
    <w:rsid w:val="00B70727"/>
    <w:rsid w:val="00B81287"/>
    <w:rsid w:val="00B81676"/>
    <w:rsid w:val="00B86C5A"/>
    <w:rsid w:val="00BD2789"/>
    <w:rsid w:val="00BD5417"/>
    <w:rsid w:val="00C1001A"/>
    <w:rsid w:val="00C220FE"/>
    <w:rsid w:val="00C2766E"/>
    <w:rsid w:val="00C30968"/>
    <w:rsid w:val="00C66F84"/>
    <w:rsid w:val="00C72847"/>
    <w:rsid w:val="00C72BD2"/>
    <w:rsid w:val="00C73E71"/>
    <w:rsid w:val="00C82BD3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2031"/>
    <w:rsid w:val="00DB375D"/>
    <w:rsid w:val="00E1104B"/>
    <w:rsid w:val="00E1543E"/>
    <w:rsid w:val="00E1780E"/>
    <w:rsid w:val="00E2583B"/>
    <w:rsid w:val="00E321B7"/>
    <w:rsid w:val="00EB6F08"/>
    <w:rsid w:val="00ED04B0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28</Words>
  <Characters>14373</Characters>
  <Application>Microsoft Office Word</Application>
  <DocSecurity>0</DocSecurity>
  <Lines>224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09T07:40:00Z</dcterms:created>
  <dcterms:modified xsi:type="dcterms:W3CDTF">2023-02-09T07:40:00Z</dcterms:modified>
</cp:coreProperties>
</file>